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D8AFA1" w14:textId="77777777" w:rsidR="00DE434A" w:rsidRPr="003A6A58" w:rsidRDefault="00DE434A" w:rsidP="299D1B57">
      <w:pPr>
        <w:spacing w:line="360" w:lineRule="auto"/>
        <w:jc w:val="center"/>
        <w:rPr>
          <w:b/>
          <w:bCs/>
          <w:caps/>
          <w:sz w:val="28"/>
          <w:szCs w:val="28"/>
        </w:rPr>
      </w:pPr>
      <w:r w:rsidRPr="299D1B57">
        <w:rPr>
          <w:b/>
          <w:bCs/>
          <w:caps/>
          <w:sz w:val="28"/>
          <w:szCs w:val="28"/>
        </w:rPr>
        <w:t>Curriculum Vitae</w:t>
      </w:r>
    </w:p>
    <w:p w14:paraId="625E394C" w14:textId="2F717C84" w:rsidR="00C01342" w:rsidRPr="00326E7D" w:rsidRDefault="2704928D" w:rsidP="299D1B57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299D1B57">
        <w:rPr>
          <w:rFonts w:ascii="Times New Roman" w:hAnsi="Times New Roman" w:cs="Times New Roman"/>
          <w:b/>
          <w:bCs/>
          <w:color w:val="auto"/>
          <w:sz w:val="28"/>
          <w:szCs w:val="28"/>
        </w:rPr>
        <w:t>Amani Kraishan</w:t>
      </w:r>
    </w:p>
    <w:p w14:paraId="24FEC9F9" w14:textId="21966423" w:rsidR="00F85503" w:rsidRDefault="2704928D" w:rsidP="00405069">
      <w:pPr>
        <w:spacing w:line="360" w:lineRule="auto"/>
        <w:jc w:val="center"/>
        <w:rPr>
          <w:color w:val="000000" w:themeColor="text1"/>
          <w:sz w:val="28"/>
          <w:szCs w:val="28"/>
        </w:rPr>
      </w:pPr>
      <w:r w:rsidRPr="299D1B57">
        <w:rPr>
          <w:sz w:val="28"/>
          <w:szCs w:val="28"/>
        </w:rPr>
        <w:t xml:space="preserve">June </w:t>
      </w:r>
      <w:r w:rsidR="00642610" w:rsidRPr="299D1B57">
        <w:rPr>
          <w:sz w:val="28"/>
          <w:szCs w:val="28"/>
        </w:rPr>
        <w:t>2021</w:t>
      </w:r>
    </w:p>
    <w:p w14:paraId="6A6A7D51" w14:textId="77777777" w:rsidR="00405069" w:rsidRPr="00C01342" w:rsidRDefault="00405069" w:rsidP="00405069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14:paraId="35527E9B" w14:textId="61348A2F" w:rsidR="00F85503" w:rsidRPr="00C01342" w:rsidRDefault="4D7FFB41" w:rsidP="299D1B57">
      <w:pPr>
        <w:pStyle w:val="Title"/>
        <w:jc w:val="left"/>
        <w:rPr>
          <w:color w:val="000000" w:themeColor="text1"/>
          <w:sz w:val="28"/>
          <w:szCs w:val="28"/>
        </w:rPr>
      </w:pPr>
      <w:r w:rsidRPr="299D1B57">
        <w:rPr>
          <w:b/>
          <w:bCs/>
          <w:smallCaps/>
          <w:color w:val="000000" w:themeColor="text1"/>
          <w:sz w:val="28"/>
          <w:szCs w:val="28"/>
        </w:rPr>
        <w:t>Personal _________________________________________________</w:t>
      </w:r>
    </w:p>
    <w:tbl>
      <w:tblPr>
        <w:tblStyle w:val="TableGrid"/>
        <w:tblW w:w="0" w:type="auto"/>
        <w:tblInd w:w="270" w:type="dxa"/>
        <w:tblLayout w:type="fixed"/>
        <w:tblLook w:val="04A0" w:firstRow="1" w:lastRow="0" w:firstColumn="1" w:lastColumn="0" w:noHBand="0" w:noVBand="1"/>
      </w:tblPr>
      <w:tblGrid>
        <w:gridCol w:w="2550"/>
        <w:gridCol w:w="6795"/>
      </w:tblGrid>
      <w:tr w:rsidR="299D1B57" w14:paraId="48FBEB0B" w14:textId="77777777" w:rsidTr="299D1B57"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FD8BF" w14:textId="1F177F60" w:rsidR="299D1B57" w:rsidRDefault="299D1B57" w:rsidP="299D1B57">
            <w:pPr>
              <w:ind w:left="34"/>
            </w:pPr>
            <w:r w:rsidRPr="299D1B57">
              <w:rPr>
                <w:b/>
                <w:bCs/>
                <w:i/>
                <w:iCs/>
              </w:rPr>
              <w:t>Place of Birth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1ED95" w14:textId="432FFF55" w:rsidR="299D1B57" w:rsidRDefault="299D1B57" w:rsidP="299D1B57">
            <w:r w:rsidRPr="299D1B57">
              <w:t>Jordan</w:t>
            </w:r>
          </w:p>
        </w:tc>
      </w:tr>
      <w:tr w:rsidR="299D1B57" w14:paraId="0A938847" w14:textId="77777777" w:rsidTr="299D1B57"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3EDFD" w14:textId="3167CE28" w:rsidR="299D1B57" w:rsidRDefault="299D1B57" w:rsidP="299D1B57">
            <w:pPr>
              <w:ind w:left="34"/>
            </w:pPr>
            <w:r w:rsidRPr="299D1B57"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F2FD9" w14:textId="2AAC9533" w:rsidR="299D1B57" w:rsidRDefault="299D1B57" w:rsidP="299D1B57">
            <w:r w:rsidRPr="299D1B57">
              <w:t>October 30, 1984</w:t>
            </w:r>
          </w:p>
        </w:tc>
      </w:tr>
      <w:tr w:rsidR="299D1B57" w14:paraId="7FC6A27B" w14:textId="77777777" w:rsidTr="299D1B57"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31F87" w14:textId="1895655F" w:rsidR="299D1B57" w:rsidRDefault="299D1B57" w:rsidP="299D1B57">
            <w:pPr>
              <w:ind w:left="34"/>
            </w:pPr>
            <w:r w:rsidRPr="299D1B57">
              <w:rPr>
                <w:b/>
                <w:bCs/>
                <w:i/>
                <w:iCs/>
              </w:rPr>
              <w:t>Marital Status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464B9" w14:textId="4232252C" w:rsidR="299D1B57" w:rsidRDefault="299D1B57" w:rsidP="299D1B57">
            <w:r w:rsidRPr="299D1B57">
              <w:t>Married</w:t>
            </w:r>
          </w:p>
        </w:tc>
      </w:tr>
      <w:tr w:rsidR="299D1B57" w14:paraId="4EECBB77" w14:textId="77777777" w:rsidTr="299D1B57"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0F94B" w14:textId="3240794F" w:rsidR="299D1B57" w:rsidRDefault="299D1B57" w:rsidP="299D1B57">
            <w:pPr>
              <w:ind w:left="34"/>
            </w:pPr>
            <w:r w:rsidRPr="299D1B57"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60E24" w14:textId="2DE1E954" w:rsidR="299D1B57" w:rsidRDefault="299D1B57" w:rsidP="299D1B57">
            <w:r w:rsidRPr="299D1B57">
              <w:t>Jordanian</w:t>
            </w:r>
          </w:p>
        </w:tc>
      </w:tr>
      <w:tr w:rsidR="299D1B57" w14:paraId="6E809FBF" w14:textId="77777777" w:rsidTr="299D1B57"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</w:tcPr>
          <w:p w14:paraId="330265C6" w14:textId="0D249195" w:rsidR="299D1B57" w:rsidRDefault="299D1B57" w:rsidP="299D1B57">
            <w:pPr>
              <w:ind w:left="34"/>
            </w:pPr>
            <w:r w:rsidRPr="299D1B57">
              <w:rPr>
                <w:b/>
                <w:bCs/>
                <w:i/>
                <w:iCs/>
              </w:rPr>
              <w:t>Work Address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390296" w14:textId="017226FA" w:rsidR="299D1B57" w:rsidRDefault="299D1B57" w:rsidP="299D1B57">
            <w:r w:rsidRPr="299D1B57">
              <w:t>Department of Physics, College of Science, Al-Hussein Bin Talal University, Ma′an, Jordan. Phone: +962772045644                         E-mail: amani.f.kraishan@ahu.edu.jo</w:t>
            </w:r>
          </w:p>
        </w:tc>
      </w:tr>
      <w:tr w:rsidR="299D1B57" w14:paraId="7FC7CBBF" w14:textId="77777777" w:rsidTr="299D1B57"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</w:tcPr>
          <w:p w14:paraId="267535C8" w14:textId="1E427495" w:rsidR="299D1B57" w:rsidRDefault="299D1B57" w:rsidP="299D1B57">
            <w:pPr>
              <w:ind w:left="34"/>
            </w:pPr>
            <w:r w:rsidRPr="299D1B57">
              <w:rPr>
                <w:b/>
                <w:bCs/>
                <w:i/>
                <w:iCs/>
              </w:rPr>
              <w:t>Academic Rank (date)</w:t>
            </w:r>
          </w:p>
        </w:tc>
        <w:tc>
          <w:tcPr>
            <w:tcW w:w="6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272B0" w14:textId="52D113EF" w:rsidR="299D1B57" w:rsidRDefault="299D1B57" w:rsidP="299D1B57">
            <w:r w:rsidRPr="299D1B57">
              <w:t>Assistant Professor (2018)</w:t>
            </w:r>
          </w:p>
        </w:tc>
      </w:tr>
    </w:tbl>
    <w:p w14:paraId="7CB03E22" w14:textId="6E53723C" w:rsidR="00F85503" w:rsidRPr="00C01342" w:rsidRDefault="00F85503" w:rsidP="299D1B57">
      <w:pPr>
        <w:spacing w:line="360" w:lineRule="auto"/>
        <w:rPr>
          <w:color w:val="000000" w:themeColor="text1"/>
        </w:rPr>
      </w:pPr>
    </w:p>
    <w:p w14:paraId="46BC3A7C" w14:textId="1CC3A4C1" w:rsidR="00F85503" w:rsidRPr="00C01342" w:rsidRDefault="4D7FFB41" w:rsidP="299D1B57">
      <w:pPr>
        <w:pStyle w:val="Title"/>
        <w:jc w:val="left"/>
        <w:rPr>
          <w:color w:val="000000" w:themeColor="text1"/>
          <w:sz w:val="28"/>
          <w:szCs w:val="28"/>
        </w:rPr>
      </w:pPr>
      <w:r w:rsidRPr="299D1B57">
        <w:rPr>
          <w:b/>
          <w:bCs/>
          <w:smallCaps/>
          <w:color w:val="000000" w:themeColor="text1"/>
          <w:sz w:val="28"/>
          <w:szCs w:val="28"/>
        </w:rPr>
        <w:t>Academic Qualifications __________________________________________</w:t>
      </w:r>
    </w:p>
    <w:tbl>
      <w:tblPr>
        <w:tblStyle w:val="TableGrid"/>
        <w:tblW w:w="0" w:type="auto"/>
        <w:tblInd w:w="270" w:type="dxa"/>
        <w:tblLayout w:type="fixed"/>
        <w:tblLook w:val="04A0" w:firstRow="1" w:lastRow="0" w:firstColumn="1" w:lastColumn="0" w:noHBand="0" w:noVBand="1"/>
      </w:tblPr>
      <w:tblGrid>
        <w:gridCol w:w="1845"/>
        <w:gridCol w:w="7500"/>
      </w:tblGrid>
      <w:tr w:rsidR="299D1B57" w14:paraId="092847A8" w14:textId="77777777" w:rsidTr="299D1B57"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01BB85DB" w14:textId="4465CD2D" w:rsidR="299D1B57" w:rsidRDefault="299D1B57" w:rsidP="299D1B57">
            <w:pPr>
              <w:ind w:left="34"/>
            </w:pPr>
            <w:r w:rsidRPr="299D1B57">
              <w:t xml:space="preserve">2018 </w:t>
            </w:r>
          </w:p>
        </w:tc>
        <w:tc>
          <w:tcPr>
            <w:tcW w:w="7500" w:type="dxa"/>
            <w:tcBorders>
              <w:top w:val="nil"/>
              <w:left w:val="nil"/>
              <w:bottom w:val="nil"/>
              <w:right w:val="nil"/>
            </w:tcBorders>
          </w:tcPr>
          <w:p w14:paraId="060D8E83" w14:textId="28BA6B67" w:rsidR="299D1B57" w:rsidRDefault="299D1B57" w:rsidP="299D1B57">
            <w:r w:rsidRPr="299D1B57">
              <w:rPr>
                <w:b/>
                <w:bCs/>
              </w:rPr>
              <w:t>Ph.D</w:t>
            </w:r>
            <w:r w:rsidRPr="299D1B57">
              <w:t>., Physics, Temple University, College of Science and Technology, Philadelphia, PA</w:t>
            </w:r>
          </w:p>
        </w:tc>
      </w:tr>
      <w:tr w:rsidR="299D1B57" w14:paraId="4C7D3AB3" w14:textId="77777777" w:rsidTr="299D1B57"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5ADDE2F0" w14:textId="4B4E5767" w:rsidR="299D1B57" w:rsidRDefault="299D1B57" w:rsidP="299D1B57">
            <w:pPr>
              <w:ind w:left="34"/>
            </w:pPr>
            <w:r w:rsidRPr="299D1B57">
              <w:t>2012</w:t>
            </w:r>
          </w:p>
        </w:tc>
        <w:tc>
          <w:tcPr>
            <w:tcW w:w="7500" w:type="dxa"/>
            <w:tcBorders>
              <w:top w:val="nil"/>
              <w:left w:val="nil"/>
              <w:bottom w:val="nil"/>
              <w:right w:val="nil"/>
            </w:tcBorders>
          </w:tcPr>
          <w:p w14:paraId="2153C39C" w14:textId="60AB463D" w:rsidR="299D1B57" w:rsidRDefault="299D1B57" w:rsidP="299D1B57">
            <w:r w:rsidRPr="299D1B57">
              <w:rPr>
                <w:b/>
                <w:bCs/>
              </w:rPr>
              <w:t>M.Sc.</w:t>
            </w:r>
            <w:r w:rsidRPr="299D1B57">
              <w:t>, Physics, University of Delaware, College of Art and Science, Newark, DE</w:t>
            </w:r>
          </w:p>
        </w:tc>
      </w:tr>
      <w:tr w:rsidR="299D1B57" w14:paraId="76E73967" w14:textId="77777777" w:rsidTr="299D1B57"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73DF523C" w14:textId="15CEED73" w:rsidR="299D1B57" w:rsidRDefault="299D1B57" w:rsidP="299D1B57">
            <w:pPr>
              <w:ind w:left="34"/>
            </w:pPr>
            <w:r w:rsidRPr="299D1B57">
              <w:t>2006</w:t>
            </w:r>
          </w:p>
        </w:tc>
        <w:tc>
          <w:tcPr>
            <w:tcW w:w="7500" w:type="dxa"/>
            <w:tcBorders>
              <w:top w:val="nil"/>
              <w:left w:val="nil"/>
              <w:bottom w:val="nil"/>
              <w:right w:val="nil"/>
            </w:tcBorders>
          </w:tcPr>
          <w:p w14:paraId="42103380" w14:textId="3E9D9436" w:rsidR="299D1B57" w:rsidRDefault="299D1B57" w:rsidP="299D1B57">
            <w:r w:rsidRPr="299D1B57">
              <w:rPr>
                <w:b/>
                <w:bCs/>
              </w:rPr>
              <w:t xml:space="preserve">B.Sc., </w:t>
            </w:r>
            <w:r w:rsidRPr="299D1B57">
              <w:t>Physics, Al-Hussein Bin Talal University, College of Science, Ma’an, Jordan</w:t>
            </w:r>
          </w:p>
        </w:tc>
      </w:tr>
    </w:tbl>
    <w:p w14:paraId="3922CB1D" w14:textId="64FA25CC" w:rsidR="00F85503" w:rsidRPr="00C01342" w:rsidRDefault="00F85503" w:rsidP="299D1B57">
      <w:pPr>
        <w:spacing w:line="360" w:lineRule="auto"/>
        <w:rPr>
          <w:color w:val="000000" w:themeColor="text1"/>
          <w:sz w:val="28"/>
          <w:szCs w:val="28"/>
        </w:rPr>
      </w:pPr>
    </w:p>
    <w:p w14:paraId="0095DB66" w14:textId="1E8110A0" w:rsidR="00F85503" w:rsidRPr="00C01342" w:rsidRDefault="4D7FFB41" w:rsidP="299D1B57">
      <w:pPr>
        <w:pStyle w:val="Title"/>
        <w:jc w:val="left"/>
        <w:rPr>
          <w:color w:val="000000" w:themeColor="text1"/>
          <w:sz w:val="28"/>
          <w:szCs w:val="28"/>
        </w:rPr>
      </w:pPr>
      <w:r w:rsidRPr="299D1B57">
        <w:rPr>
          <w:b/>
          <w:bCs/>
          <w:smallCaps/>
          <w:color w:val="000000" w:themeColor="text1"/>
          <w:sz w:val="28"/>
          <w:szCs w:val="28"/>
        </w:rPr>
        <w:t>Specialty _________________________________________________________</w:t>
      </w:r>
    </w:p>
    <w:tbl>
      <w:tblPr>
        <w:tblStyle w:val="TableGrid"/>
        <w:tblW w:w="0" w:type="auto"/>
        <w:tblInd w:w="270" w:type="dxa"/>
        <w:tblLayout w:type="fixed"/>
        <w:tblLook w:val="04A0" w:firstRow="1" w:lastRow="0" w:firstColumn="1" w:lastColumn="0" w:noHBand="0" w:noVBand="1"/>
      </w:tblPr>
      <w:tblGrid>
        <w:gridCol w:w="2685"/>
        <w:gridCol w:w="6660"/>
      </w:tblGrid>
      <w:tr w:rsidR="299D1B57" w14:paraId="76A577CB" w14:textId="77777777" w:rsidTr="299D1B57"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</w:tcPr>
          <w:p w14:paraId="28918542" w14:textId="54839C69" w:rsidR="299D1B57" w:rsidRDefault="299D1B57" w:rsidP="299D1B57">
            <w:r w:rsidRPr="299D1B57">
              <w:rPr>
                <w:b/>
                <w:bCs/>
                <w:i/>
                <w:iCs/>
              </w:rPr>
              <w:t xml:space="preserve">General Specialization: </w:t>
            </w:r>
            <w:r w:rsidRPr="299D1B57">
              <w:rPr>
                <w:b/>
                <w:bCs/>
              </w:rPr>
              <w:t xml:space="preserve">                  </w:t>
            </w:r>
          </w:p>
        </w:tc>
        <w:tc>
          <w:tcPr>
            <w:tcW w:w="6660" w:type="dxa"/>
            <w:tcBorders>
              <w:top w:val="nil"/>
              <w:left w:val="nil"/>
              <w:bottom w:val="nil"/>
              <w:right w:val="nil"/>
            </w:tcBorders>
          </w:tcPr>
          <w:p w14:paraId="14ABF60A" w14:textId="5ABF2897" w:rsidR="299D1B57" w:rsidRDefault="299D1B57" w:rsidP="299D1B57">
            <w:r w:rsidRPr="299D1B57">
              <w:t>Physics</w:t>
            </w:r>
          </w:p>
        </w:tc>
      </w:tr>
      <w:tr w:rsidR="299D1B57" w14:paraId="404AEF51" w14:textId="77777777" w:rsidTr="299D1B57"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</w:tcPr>
          <w:p w14:paraId="66B6A231" w14:textId="109F6D45" w:rsidR="299D1B57" w:rsidRDefault="299D1B57" w:rsidP="299D1B57">
            <w:r w:rsidRPr="299D1B57">
              <w:rPr>
                <w:b/>
                <w:bCs/>
                <w:i/>
                <w:iCs/>
              </w:rPr>
              <w:t>Specialization :</w:t>
            </w:r>
            <w:r w:rsidRPr="299D1B57">
              <w:rPr>
                <w:b/>
                <w:bCs/>
              </w:rPr>
              <w:t xml:space="preserve">     </w:t>
            </w:r>
          </w:p>
        </w:tc>
        <w:tc>
          <w:tcPr>
            <w:tcW w:w="6660" w:type="dxa"/>
            <w:tcBorders>
              <w:top w:val="nil"/>
              <w:left w:val="nil"/>
              <w:bottom w:val="nil"/>
              <w:right w:val="nil"/>
            </w:tcBorders>
          </w:tcPr>
          <w:p w14:paraId="0E821CA5" w14:textId="3450DFEB" w:rsidR="299D1B57" w:rsidRDefault="299D1B57" w:rsidP="299D1B57">
            <w:r w:rsidRPr="299D1B57">
              <w:t>Nuclear and High Energy Physics</w:t>
            </w:r>
          </w:p>
        </w:tc>
      </w:tr>
    </w:tbl>
    <w:p w14:paraId="142F6B78" w14:textId="33EF9701" w:rsidR="00F85503" w:rsidRPr="00C01342" w:rsidRDefault="00F85503" w:rsidP="299D1B57">
      <w:pPr>
        <w:spacing w:line="360" w:lineRule="auto"/>
        <w:rPr>
          <w:color w:val="000000" w:themeColor="text1"/>
        </w:rPr>
      </w:pPr>
    </w:p>
    <w:p w14:paraId="21083D28" w14:textId="28CCFB7A" w:rsidR="00F85503" w:rsidRPr="00C01342" w:rsidRDefault="4D7FFB41" w:rsidP="299D1B57">
      <w:pPr>
        <w:pStyle w:val="Title"/>
        <w:jc w:val="left"/>
        <w:rPr>
          <w:color w:val="000000" w:themeColor="text1"/>
          <w:sz w:val="28"/>
          <w:szCs w:val="28"/>
        </w:rPr>
      </w:pPr>
      <w:r w:rsidRPr="299D1B57">
        <w:rPr>
          <w:b/>
          <w:bCs/>
          <w:smallCaps/>
          <w:color w:val="000000" w:themeColor="text1"/>
          <w:sz w:val="28"/>
          <w:szCs w:val="28"/>
        </w:rPr>
        <w:t>Career History ___________________________________________________</w:t>
      </w:r>
    </w:p>
    <w:tbl>
      <w:tblPr>
        <w:tblStyle w:val="TableGrid"/>
        <w:tblW w:w="0" w:type="auto"/>
        <w:tblInd w:w="270" w:type="dxa"/>
        <w:tblLayout w:type="fixed"/>
        <w:tblLook w:val="04A0" w:firstRow="1" w:lastRow="0" w:firstColumn="1" w:lastColumn="0" w:noHBand="0" w:noVBand="1"/>
      </w:tblPr>
      <w:tblGrid>
        <w:gridCol w:w="3120"/>
        <w:gridCol w:w="6225"/>
      </w:tblGrid>
      <w:tr w:rsidR="299D1B57" w14:paraId="3EDCF8D8" w14:textId="77777777" w:rsidTr="299D1B57"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</w:tcPr>
          <w:p w14:paraId="45C28883" w14:textId="794F1741" w:rsidR="299D1B57" w:rsidRDefault="299D1B57" w:rsidP="299D1B57">
            <w:r w:rsidRPr="299D1B57">
              <w:t>September 2018 -Present</w:t>
            </w:r>
          </w:p>
        </w:tc>
        <w:tc>
          <w:tcPr>
            <w:tcW w:w="6225" w:type="dxa"/>
            <w:tcBorders>
              <w:top w:val="nil"/>
              <w:left w:val="nil"/>
              <w:bottom w:val="nil"/>
              <w:right w:val="nil"/>
            </w:tcBorders>
          </w:tcPr>
          <w:p w14:paraId="7E44069B" w14:textId="523C516A" w:rsidR="299D1B57" w:rsidRDefault="299D1B57" w:rsidP="299D1B57">
            <w:r w:rsidRPr="299D1B57">
              <w:rPr>
                <w:b/>
                <w:bCs/>
              </w:rPr>
              <w:t xml:space="preserve">Assistant Professor, </w:t>
            </w:r>
            <w:r w:rsidRPr="299D1B57">
              <w:t>Department of Physics</w:t>
            </w:r>
            <w:r w:rsidRPr="299D1B57">
              <w:rPr>
                <w:b/>
                <w:bCs/>
              </w:rPr>
              <w:t xml:space="preserve">, </w:t>
            </w:r>
            <w:r w:rsidRPr="299D1B57">
              <w:t>College of Science</w:t>
            </w:r>
            <w:r w:rsidRPr="299D1B57">
              <w:rPr>
                <w:b/>
                <w:bCs/>
              </w:rPr>
              <w:t xml:space="preserve">, </w:t>
            </w:r>
            <w:r w:rsidRPr="299D1B57">
              <w:t>Al-Hussein Bin Talal University, Ma'an, Jordan.</w:t>
            </w:r>
          </w:p>
        </w:tc>
      </w:tr>
      <w:tr w:rsidR="299D1B57" w14:paraId="701CECCC" w14:textId="77777777" w:rsidTr="299D1B57"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</w:tcPr>
          <w:p w14:paraId="1A479288" w14:textId="0C0C657D" w:rsidR="299D1B57" w:rsidRDefault="299D1B57" w:rsidP="299D1B57">
            <w:r w:rsidRPr="299D1B57">
              <w:t>August 2013 – May 2018</w:t>
            </w:r>
          </w:p>
        </w:tc>
        <w:tc>
          <w:tcPr>
            <w:tcW w:w="6225" w:type="dxa"/>
            <w:tcBorders>
              <w:top w:val="nil"/>
              <w:left w:val="nil"/>
              <w:bottom w:val="nil"/>
              <w:right w:val="nil"/>
            </w:tcBorders>
          </w:tcPr>
          <w:p w14:paraId="51887810" w14:textId="46DEF1B5" w:rsidR="299D1B57" w:rsidRDefault="299D1B57" w:rsidP="299D1B57">
            <w:r w:rsidRPr="299D1B57">
              <w:rPr>
                <w:b/>
                <w:bCs/>
              </w:rPr>
              <w:t>Teaching Assistant</w:t>
            </w:r>
            <w:r w:rsidRPr="299D1B57">
              <w:t>, Department of Physics</w:t>
            </w:r>
            <w:r w:rsidRPr="299D1B57">
              <w:rPr>
                <w:b/>
                <w:bCs/>
              </w:rPr>
              <w:t xml:space="preserve">, </w:t>
            </w:r>
            <w:r w:rsidRPr="299D1B57">
              <w:t>Temple University, Philadelphia, PA</w:t>
            </w:r>
          </w:p>
        </w:tc>
      </w:tr>
      <w:tr w:rsidR="299D1B57" w14:paraId="0FE43883" w14:textId="77777777" w:rsidTr="299D1B57"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</w:tcPr>
          <w:p w14:paraId="3A8F169F" w14:textId="297F962F" w:rsidR="299D1B57" w:rsidRDefault="299D1B57" w:rsidP="299D1B57">
            <w:r w:rsidRPr="299D1B57">
              <w:t>August 2013 - May 2018</w:t>
            </w:r>
          </w:p>
          <w:p w14:paraId="02B8C00B" w14:textId="3B058812" w:rsidR="299D1B57" w:rsidRDefault="299D1B57" w:rsidP="299D1B57"/>
          <w:p w14:paraId="68F2DF10" w14:textId="3D18CCA4" w:rsidR="299D1B57" w:rsidRDefault="299D1B57" w:rsidP="299D1B57">
            <w:r w:rsidRPr="299D1B57">
              <w:t xml:space="preserve">June 2006- June 2009 </w:t>
            </w:r>
          </w:p>
        </w:tc>
        <w:tc>
          <w:tcPr>
            <w:tcW w:w="6225" w:type="dxa"/>
            <w:tcBorders>
              <w:top w:val="nil"/>
              <w:left w:val="nil"/>
              <w:bottom w:val="nil"/>
              <w:right w:val="nil"/>
            </w:tcBorders>
          </w:tcPr>
          <w:p w14:paraId="5CC59564" w14:textId="7821736F" w:rsidR="299D1B57" w:rsidRDefault="299D1B57" w:rsidP="299D1B57">
            <w:r w:rsidRPr="299D1B57">
              <w:rPr>
                <w:b/>
                <w:bCs/>
              </w:rPr>
              <w:t xml:space="preserve">Research Assistant, </w:t>
            </w:r>
            <w:r w:rsidRPr="299D1B57">
              <w:t>Department of Physics</w:t>
            </w:r>
            <w:r w:rsidRPr="299D1B57">
              <w:rPr>
                <w:b/>
                <w:bCs/>
              </w:rPr>
              <w:t xml:space="preserve">, </w:t>
            </w:r>
            <w:r w:rsidRPr="299D1B57">
              <w:t>Temple University, Philadelphia, PA</w:t>
            </w:r>
          </w:p>
          <w:p w14:paraId="666D135A" w14:textId="172D4530" w:rsidR="299D1B57" w:rsidRDefault="299D1B57" w:rsidP="299D1B57">
            <w:r w:rsidRPr="299D1B57">
              <w:rPr>
                <w:b/>
                <w:bCs/>
                <w:color w:val="000000" w:themeColor="text1"/>
              </w:rPr>
              <w:t xml:space="preserve">Research and Teaching Assistant, </w:t>
            </w:r>
            <w:r w:rsidRPr="299D1B57">
              <w:t>Department of Physics</w:t>
            </w:r>
            <w:r w:rsidRPr="299D1B57">
              <w:rPr>
                <w:b/>
                <w:bCs/>
              </w:rPr>
              <w:t xml:space="preserve">, </w:t>
            </w:r>
            <w:r w:rsidRPr="299D1B57">
              <w:t>College of Science</w:t>
            </w:r>
            <w:r w:rsidRPr="299D1B57">
              <w:rPr>
                <w:b/>
                <w:bCs/>
              </w:rPr>
              <w:t xml:space="preserve">, </w:t>
            </w:r>
            <w:r w:rsidRPr="299D1B57">
              <w:t>Al-Hussein Bin Talal University, Ma'an, Jordan.</w:t>
            </w:r>
          </w:p>
        </w:tc>
      </w:tr>
    </w:tbl>
    <w:p w14:paraId="218C5900" w14:textId="77777777" w:rsidR="00405069" w:rsidRDefault="00405069" w:rsidP="299D1B57">
      <w:pPr>
        <w:pStyle w:val="Default"/>
        <w:rPr>
          <w:rFonts w:ascii="Times New Roman" w:hAnsi="Times New Roman" w:cs="Times New Roman"/>
          <w:b/>
          <w:bCs/>
          <w:smallCaps/>
          <w:color w:val="000000" w:themeColor="text1"/>
          <w:sz w:val="28"/>
          <w:szCs w:val="28"/>
        </w:rPr>
      </w:pPr>
    </w:p>
    <w:p w14:paraId="203F1704" w14:textId="77777777" w:rsidR="00405069" w:rsidRDefault="00405069" w:rsidP="299D1B57">
      <w:pPr>
        <w:pStyle w:val="Default"/>
        <w:rPr>
          <w:rFonts w:ascii="Times New Roman" w:hAnsi="Times New Roman" w:cs="Times New Roman"/>
          <w:b/>
          <w:bCs/>
          <w:smallCaps/>
          <w:color w:val="000000" w:themeColor="text1"/>
          <w:sz w:val="28"/>
          <w:szCs w:val="28"/>
        </w:rPr>
      </w:pPr>
    </w:p>
    <w:p w14:paraId="2F62A8E7" w14:textId="77777777" w:rsidR="00405069" w:rsidRDefault="00405069" w:rsidP="299D1B57">
      <w:pPr>
        <w:pStyle w:val="Default"/>
        <w:rPr>
          <w:rFonts w:ascii="Times New Roman" w:hAnsi="Times New Roman" w:cs="Times New Roman"/>
          <w:b/>
          <w:bCs/>
          <w:smallCaps/>
          <w:color w:val="000000" w:themeColor="text1"/>
          <w:sz w:val="28"/>
          <w:szCs w:val="28"/>
        </w:rPr>
      </w:pPr>
    </w:p>
    <w:p w14:paraId="76F68573" w14:textId="77777777" w:rsidR="00405069" w:rsidRDefault="00405069" w:rsidP="299D1B57">
      <w:pPr>
        <w:pStyle w:val="Default"/>
        <w:rPr>
          <w:rFonts w:ascii="Times New Roman" w:hAnsi="Times New Roman" w:cs="Times New Roman"/>
          <w:b/>
          <w:bCs/>
          <w:smallCaps/>
          <w:color w:val="000000" w:themeColor="text1"/>
          <w:sz w:val="28"/>
          <w:szCs w:val="28"/>
        </w:rPr>
      </w:pPr>
    </w:p>
    <w:p w14:paraId="2C1352EF" w14:textId="7B91E300" w:rsidR="00F85503" w:rsidRPr="00C01342" w:rsidRDefault="4D7FFB41" w:rsidP="299D1B57">
      <w:pPr>
        <w:pStyle w:val="Defaul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299D1B57">
        <w:rPr>
          <w:rFonts w:ascii="Times New Roman" w:hAnsi="Times New Roman" w:cs="Times New Roman"/>
          <w:b/>
          <w:bCs/>
          <w:smallCaps/>
          <w:color w:val="000000" w:themeColor="text1"/>
          <w:sz w:val="28"/>
          <w:szCs w:val="28"/>
        </w:rPr>
        <w:t>HONORS, SCHOLARSHIPS, AWARDS AND GRANTS_________________</w:t>
      </w:r>
    </w:p>
    <w:tbl>
      <w:tblPr>
        <w:tblStyle w:val="TableGrid"/>
        <w:tblW w:w="0" w:type="auto"/>
        <w:tblInd w:w="270" w:type="dxa"/>
        <w:tblLayout w:type="fixed"/>
        <w:tblLook w:val="04A0" w:firstRow="1" w:lastRow="0" w:firstColumn="1" w:lastColumn="0" w:noHBand="0" w:noVBand="1"/>
      </w:tblPr>
      <w:tblGrid>
        <w:gridCol w:w="1845"/>
        <w:gridCol w:w="7500"/>
      </w:tblGrid>
      <w:tr w:rsidR="299D1B57" w14:paraId="1F7871DC" w14:textId="77777777" w:rsidTr="299D1B57"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24BEB0E7" w14:textId="18303B73" w:rsidR="299D1B57" w:rsidRDefault="299D1B57" w:rsidP="299D1B57">
            <w:pPr>
              <w:jc w:val="center"/>
            </w:pPr>
            <w:r w:rsidRPr="299D1B57">
              <w:t>2018</w:t>
            </w:r>
          </w:p>
        </w:tc>
        <w:tc>
          <w:tcPr>
            <w:tcW w:w="7500" w:type="dxa"/>
            <w:tcBorders>
              <w:top w:val="nil"/>
              <w:left w:val="nil"/>
              <w:bottom w:val="nil"/>
              <w:right w:val="nil"/>
            </w:tcBorders>
          </w:tcPr>
          <w:p w14:paraId="22C2039A" w14:textId="0FCC6E4C" w:rsidR="299D1B57" w:rsidRDefault="299D1B57" w:rsidP="299D1B57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  <w:r w:rsidRPr="299D1B57">
              <w:rPr>
                <w:rFonts w:ascii="Times New Roman" w:hAnsi="Times New Roman" w:cs="Times New Roman"/>
                <w:color w:val="000000" w:themeColor="text1"/>
              </w:rPr>
              <w:t>Recognition Award by Battelle Memorial Institute and Stony Brook University, USA</w:t>
            </w:r>
          </w:p>
        </w:tc>
      </w:tr>
      <w:tr w:rsidR="299D1B57" w14:paraId="42CCD54C" w14:textId="77777777" w:rsidTr="299D1B57"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47E157C0" w14:textId="01C17491" w:rsidR="299D1B57" w:rsidRDefault="299D1B57" w:rsidP="299D1B57">
            <w:pPr>
              <w:jc w:val="center"/>
            </w:pPr>
            <w:r w:rsidRPr="299D1B57">
              <w:t>2016</w:t>
            </w:r>
          </w:p>
        </w:tc>
        <w:tc>
          <w:tcPr>
            <w:tcW w:w="7500" w:type="dxa"/>
            <w:tcBorders>
              <w:top w:val="nil"/>
              <w:left w:val="nil"/>
              <w:bottom w:val="nil"/>
              <w:right w:val="nil"/>
            </w:tcBorders>
          </w:tcPr>
          <w:p w14:paraId="046D038D" w14:textId="3028D7BC" w:rsidR="299D1B57" w:rsidRDefault="299D1B57" w:rsidP="299D1B57">
            <w:pPr>
              <w:pStyle w:val="Default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299D1B57">
              <w:rPr>
                <w:rFonts w:ascii="Times New Roman" w:hAnsi="Times New Roman" w:cs="Times New Roman"/>
                <w:color w:val="000000" w:themeColor="text1"/>
              </w:rPr>
              <w:t>The Outstanding Teaching Assistant Award in Physics, Temple University, USA</w:t>
            </w:r>
          </w:p>
        </w:tc>
      </w:tr>
      <w:tr w:rsidR="299D1B57" w14:paraId="76382C57" w14:textId="77777777" w:rsidTr="299D1B57"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5B3D03CB" w14:textId="686B8C9C" w:rsidR="299D1B57" w:rsidRDefault="299D1B57" w:rsidP="299D1B57">
            <w:pPr>
              <w:jc w:val="center"/>
            </w:pPr>
            <w:r w:rsidRPr="299D1B57">
              <w:t>2009-2014</w:t>
            </w:r>
          </w:p>
          <w:p w14:paraId="495D2471" w14:textId="2536FA2E" w:rsidR="299D1B57" w:rsidRDefault="299D1B57" w:rsidP="299D1B57">
            <w:pPr>
              <w:jc w:val="center"/>
            </w:pPr>
          </w:p>
          <w:p w14:paraId="7F116DA4" w14:textId="7AAA2BE2" w:rsidR="299D1B57" w:rsidRDefault="299D1B57" w:rsidP="299D1B57">
            <w:pPr>
              <w:jc w:val="center"/>
            </w:pPr>
            <w:r w:rsidRPr="299D1B57">
              <w:t>2006</w:t>
            </w:r>
          </w:p>
          <w:p w14:paraId="0BB0C2D5" w14:textId="7105C74E" w:rsidR="299D1B57" w:rsidRDefault="299D1B57" w:rsidP="299D1B57">
            <w:pPr>
              <w:jc w:val="center"/>
            </w:pPr>
          </w:p>
          <w:p w14:paraId="27A99B75" w14:textId="3FB57F7E" w:rsidR="299D1B57" w:rsidRDefault="299D1B57" w:rsidP="299D1B57">
            <w:pPr>
              <w:jc w:val="center"/>
            </w:pPr>
            <w:r w:rsidRPr="299D1B57">
              <w:t>2003-2006</w:t>
            </w:r>
          </w:p>
        </w:tc>
        <w:tc>
          <w:tcPr>
            <w:tcW w:w="7500" w:type="dxa"/>
            <w:tcBorders>
              <w:top w:val="nil"/>
              <w:left w:val="nil"/>
              <w:bottom w:val="nil"/>
              <w:right w:val="nil"/>
            </w:tcBorders>
          </w:tcPr>
          <w:p w14:paraId="3038567E" w14:textId="74A44A77" w:rsidR="299D1B57" w:rsidRDefault="299D1B57" w:rsidP="299D1B57">
            <w:r w:rsidRPr="299D1B57">
              <w:t>Fellowship for M.Sc. and PhD research, Al-Hussein Bin Talal University, Jordan.</w:t>
            </w:r>
          </w:p>
          <w:p w14:paraId="12AFA3AB" w14:textId="035871C3" w:rsidR="299D1B57" w:rsidRDefault="299D1B57" w:rsidP="299D1B57">
            <w:r w:rsidRPr="299D1B57">
              <w:t>Highest honor B.Sc. Student award, Al-Hussein Bin Talal University, Jordan.</w:t>
            </w:r>
          </w:p>
          <w:p w14:paraId="26921568" w14:textId="2E5C3439" w:rsidR="299D1B57" w:rsidRDefault="299D1B57" w:rsidP="299D1B57">
            <w:r w:rsidRPr="299D1B57">
              <w:t>Fellowship for Bachelor studies, Al-Hussein Bin Talal University, Jordan.</w:t>
            </w:r>
          </w:p>
        </w:tc>
      </w:tr>
    </w:tbl>
    <w:p w14:paraId="1256860A" w14:textId="77777777" w:rsidR="00405069" w:rsidRDefault="00405069" w:rsidP="299D1B57">
      <w:pPr>
        <w:pStyle w:val="Title"/>
        <w:ind w:right="-360"/>
        <w:jc w:val="left"/>
        <w:rPr>
          <w:b/>
          <w:bCs/>
          <w:smallCaps/>
          <w:color w:val="000000" w:themeColor="text1"/>
          <w:sz w:val="28"/>
          <w:szCs w:val="28"/>
        </w:rPr>
      </w:pPr>
    </w:p>
    <w:p w14:paraId="1C60D98B" w14:textId="77777777" w:rsidR="00405069" w:rsidRDefault="00405069" w:rsidP="299D1B57">
      <w:pPr>
        <w:pStyle w:val="Title"/>
        <w:ind w:right="-360"/>
        <w:jc w:val="left"/>
        <w:rPr>
          <w:b/>
          <w:bCs/>
          <w:smallCaps/>
          <w:color w:val="000000" w:themeColor="text1"/>
          <w:sz w:val="28"/>
          <w:szCs w:val="28"/>
        </w:rPr>
      </w:pPr>
    </w:p>
    <w:p w14:paraId="55F8478D" w14:textId="172678D3" w:rsidR="00F85503" w:rsidRPr="00C01342" w:rsidRDefault="4D7FFB41" w:rsidP="299D1B57">
      <w:pPr>
        <w:pStyle w:val="Title"/>
        <w:ind w:right="-360"/>
        <w:jc w:val="left"/>
        <w:rPr>
          <w:color w:val="000000" w:themeColor="text1"/>
          <w:szCs w:val="24"/>
        </w:rPr>
      </w:pPr>
      <w:r w:rsidRPr="299D1B57">
        <w:rPr>
          <w:b/>
          <w:bCs/>
          <w:smallCaps/>
          <w:color w:val="000000" w:themeColor="text1"/>
          <w:sz w:val="28"/>
          <w:szCs w:val="28"/>
        </w:rPr>
        <w:t>Research Interest</w:t>
      </w:r>
      <w:r w:rsidRPr="299D1B57">
        <w:rPr>
          <w:color w:val="000000" w:themeColor="text1"/>
          <w:szCs w:val="24"/>
        </w:rPr>
        <w:t xml:space="preserve"> ___________________________________________________</w:t>
      </w:r>
    </w:p>
    <w:p w14:paraId="345DBE83" w14:textId="44CDE5F9" w:rsidR="00F85503" w:rsidRPr="00C01342" w:rsidRDefault="4D7FFB41" w:rsidP="00405069">
      <w:pPr>
        <w:pStyle w:val="Defaul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</w:rPr>
      </w:pPr>
      <w:r w:rsidRPr="299D1B57">
        <w:rPr>
          <w:rFonts w:ascii="Times New Roman" w:hAnsi="Times New Roman" w:cs="Times New Roman"/>
          <w:color w:val="000000" w:themeColor="text1"/>
        </w:rPr>
        <w:t xml:space="preserve">Hadron Structure. </w:t>
      </w:r>
    </w:p>
    <w:p w14:paraId="3B49F1D3" w14:textId="272AEB78" w:rsidR="00F85503" w:rsidRPr="00C01342" w:rsidRDefault="4D7FFB41" w:rsidP="00405069">
      <w:pPr>
        <w:pStyle w:val="Defaul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</w:rPr>
      </w:pPr>
      <w:r w:rsidRPr="299D1B57">
        <w:rPr>
          <w:rFonts w:ascii="Times New Roman" w:hAnsi="Times New Roman" w:cs="Times New Roman"/>
          <w:color w:val="000000" w:themeColor="text1"/>
        </w:rPr>
        <w:t>Detector development for particle physics.</w:t>
      </w:r>
    </w:p>
    <w:p w14:paraId="44ED64A5" w14:textId="2F6B1585" w:rsidR="00F85503" w:rsidRDefault="4D7FFB41" w:rsidP="00405069">
      <w:pPr>
        <w:pStyle w:val="Default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</w:rPr>
      </w:pPr>
      <w:r w:rsidRPr="299D1B57">
        <w:rPr>
          <w:rFonts w:ascii="Times New Roman" w:hAnsi="Times New Roman" w:cs="Times New Roman"/>
          <w:color w:val="000000" w:themeColor="text1"/>
        </w:rPr>
        <w:t>Nuclear Physics</w:t>
      </w:r>
    </w:p>
    <w:p w14:paraId="29DD838A" w14:textId="77777777" w:rsidR="00405069" w:rsidRPr="00C01342" w:rsidRDefault="00405069" w:rsidP="00405069">
      <w:pPr>
        <w:pStyle w:val="Default"/>
        <w:ind w:left="720"/>
        <w:rPr>
          <w:rFonts w:ascii="Times New Roman" w:hAnsi="Times New Roman" w:cs="Times New Roman"/>
          <w:color w:val="000000" w:themeColor="text1"/>
        </w:rPr>
      </w:pPr>
    </w:p>
    <w:p w14:paraId="3BCFE587" w14:textId="194C16BD" w:rsidR="00F85503" w:rsidRPr="00C01342" w:rsidRDefault="4D7FFB41" w:rsidP="299D1B57">
      <w:pPr>
        <w:pStyle w:val="Title"/>
        <w:ind w:right="-360"/>
        <w:jc w:val="left"/>
        <w:rPr>
          <w:color w:val="000000" w:themeColor="text1"/>
          <w:sz w:val="28"/>
          <w:szCs w:val="28"/>
        </w:rPr>
      </w:pPr>
      <w:r w:rsidRPr="299D1B57">
        <w:rPr>
          <w:b/>
          <w:bCs/>
          <w:smallCaps/>
          <w:color w:val="000000" w:themeColor="text1"/>
          <w:sz w:val="28"/>
          <w:szCs w:val="28"/>
        </w:rPr>
        <w:t>Publications ________________________________________________________</w:t>
      </w:r>
    </w:p>
    <w:p w14:paraId="5F9F874E" w14:textId="10BA856F" w:rsidR="00F85503" w:rsidRPr="00C01342" w:rsidRDefault="4D7FFB41" w:rsidP="299D1B57">
      <w:pPr>
        <w:pStyle w:val="ListParagraph"/>
        <w:numPr>
          <w:ilvl w:val="0"/>
          <w:numId w:val="5"/>
        </w:numPr>
        <w:spacing w:line="360" w:lineRule="auto"/>
        <w:rPr>
          <w:color w:val="000000" w:themeColor="text1"/>
        </w:rPr>
      </w:pPr>
      <w:r w:rsidRPr="299D1B57">
        <w:rPr>
          <w:color w:val="000000" w:themeColor="text1"/>
        </w:rPr>
        <w:t xml:space="preserve">Contributed to more than 56 publications (more </w:t>
      </w:r>
      <w:r w:rsidR="00405069" w:rsidRPr="299D1B57">
        <w:rPr>
          <w:color w:val="000000" w:themeColor="text1"/>
        </w:rPr>
        <w:t>than</w:t>
      </w:r>
      <w:r w:rsidRPr="299D1B57">
        <w:rPr>
          <w:color w:val="000000" w:themeColor="text1"/>
        </w:rPr>
        <w:t xml:space="preserve"> 1700 citations) for the STAR collaboration in peer-reviewed journals. </w:t>
      </w:r>
    </w:p>
    <w:p w14:paraId="51317575" w14:textId="3CE1BE9F" w:rsidR="00F85503" w:rsidRPr="00C01342" w:rsidRDefault="4D7FFB41" w:rsidP="299D1B57">
      <w:pPr>
        <w:pStyle w:val="ListParagraph"/>
        <w:numPr>
          <w:ilvl w:val="0"/>
          <w:numId w:val="5"/>
        </w:numPr>
        <w:spacing w:line="360" w:lineRule="auto"/>
        <w:rPr>
          <w:color w:val="000000" w:themeColor="text1"/>
        </w:rPr>
      </w:pPr>
      <w:r w:rsidRPr="299D1B57">
        <w:rPr>
          <w:color w:val="000000" w:themeColor="text1"/>
        </w:rPr>
        <w:t xml:space="preserve">Papers (as Primary Author) </w:t>
      </w:r>
    </w:p>
    <w:p w14:paraId="780F9CA3" w14:textId="4B568C82" w:rsidR="00F85503" w:rsidRPr="00C01342" w:rsidRDefault="4D7FFB41" w:rsidP="299D1B57">
      <w:pPr>
        <w:pStyle w:val="ListParagraph"/>
        <w:numPr>
          <w:ilvl w:val="1"/>
          <w:numId w:val="5"/>
        </w:numPr>
        <w:spacing w:line="360" w:lineRule="auto"/>
        <w:rPr>
          <w:color w:val="000000" w:themeColor="text1"/>
        </w:rPr>
      </w:pPr>
      <w:r w:rsidRPr="299D1B57">
        <w:rPr>
          <w:color w:val="000000" w:themeColor="text1"/>
        </w:rPr>
        <w:t>Measurement of the longitudinal spin asymmetries for weak boson production in proton-proton collisions at s√ = 510 GeV. arXiv:1812.04817</w:t>
      </w:r>
    </w:p>
    <w:p w14:paraId="2B05696F" w14:textId="4F8081E4" w:rsidR="00F85503" w:rsidRPr="00C01342" w:rsidRDefault="00F85503" w:rsidP="299D1B57">
      <w:pPr>
        <w:spacing w:line="360" w:lineRule="auto"/>
        <w:ind w:left="720"/>
        <w:rPr>
          <w:color w:val="000000" w:themeColor="text1"/>
        </w:rPr>
      </w:pPr>
    </w:p>
    <w:p w14:paraId="2215CC14" w14:textId="5F40CB81" w:rsidR="00F85503" w:rsidRPr="00C01342" w:rsidRDefault="4D7FFB41" w:rsidP="299D1B57">
      <w:pPr>
        <w:tabs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color w:val="000000" w:themeColor="text1"/>
          <w:sz w:val="28"/>
          <w:szCs w:val="28"/>
        </w:rPr>
      </w:pPr>
      <w:r w:rsidRPr="299D1B57">
        <w:rPr>
          <w:b/>
          <w:bCs/>
          <w:smallCaps/>
          <w:color w:val="000000" w:themeColor="text1"/>
          <w:sz w:val="28"/>
          <w:szCs w:val="28"/>
        </w:rPr>
        <w:t>Conferences And Proceedings _____________________________________</w:t>
      </w:r>
    </w:p>
    <w:p w14:paraId="5A94DD5E" w14:textId="2EE9CAD9" w:rsidR="00F85503" w:rsidRPr="00C01342" w:rsidRDefault="00405069" w:rsidP="00405069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  <w:color w:val="000000" w:themeColor="text1"/>
        </w:rPr>
      </w:pPr>
      <w:r w:rsidRPr="299D1B57">
        <w:rPr>
          <w:rFonts w:ascii="Times New Roman" w:hAnsi="Times New Roman" w:cs="Times New Roman"/>
          <w:color w:val="000000" w:themeColor="text1"/>
        </w:rPr>
        <w:t xml:space="preserve"> </w:t>
      </w:r>
      <w:r w:rsidR="4D7FFB41" w:rsidRPr="299D1B57">
        <w:rPr>
          <w:rFonts w:ascii="Times New Roman" w:hAnsi="Times New Roman" w:cs="Times New Roman"/>
          <w:color w:val="000000" w:themeColor="text1"/>
        </w:rPr>
        <w:t xml:space="preserve">“Measurement of Longitudinal Single-Spin Asymmetry </w:t>
      </w:r>
      <w:r w:rsidRPr="299D1B57">
        <w:rPr>
          <w:rFonts w:ascii="Times New Roman" w:hAnsi="Times New Roman" w:cs="Times New Roman"/>
          <w:color w:val="000000" w:themeColor="text1"/>
        </w:rPr>
        <w:t>for W Boson Production in</w:t>
      </w:r>
      <w:r w:rsidR="4D7FFB41" w:rsidRPr="299D1B57">
        <w:rPr>
          <w:rFonts w:ascii="Times New Roman" w:hAnsi="Times New Roman" w:cs="Times New Roman"/>
          <w:color w:val="000000" w:themeColor="text1"/>
        </w:rPr>
        <w:t xml:space="preserve"> Polarized proton-proton Collisions </w:t>
      </w:r>
      <w:r w:rsidRPr="299D1B57">
        <w:rPr>
          <w:rFonts w:ascii="Times New Roman" w:hAnsi="Times New Roman" w:cs="Times New Roman"/>
          <w:color w:val="000000" w:themeColor="text1"/>
        </w:rPr>
        <w:t>at</w:t>
      </w:r>
      <w:r w:rsidR="4D7FFB41" w:rsidRPr="299D1B57">
        <w:rPr>
          <w:rFonts w:ascii="Times New Roman" w:hAnsi="Times New Roman" w:cs="Times New Roman"/>
          <w:color w:val="000000" w:themeColor="text1"/>
        </w:rPr>
        <w:t xml:space="preserve"> STAR”, Poster, RHIC/AGS Users Meeting (Brookhaven National Lab, NY), June 2018. </w:t>
      </w:r>
    </w:p>
    <w:p w14:paraId="13EB4919" w14:textId="69D08C14" w:rsidR="00F85503" w:rsidRPr="00C01342" w:rsidRDefault="4D7FFB41" w:rsidP="00405069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  <w:color w:val="000000" w:themeColor="text1"/>
        </w:rPr>
      </w:pPr>
      <w:r w:rsidRPr="299D1B57">
        <w:rPr>
          <w:rFonts w:ascii="Times New Roman" w:hAnsi="Times New Roman" w:cs="Times New Roman"/>
          <w:color w:val="000000" w:themeColor="text1"/>
        </w:rPr>
        <w:t xml:space="preserve">“Measurement of the Longitudinal Single-Spin Asymmetry for W Boson Production in Polarized Proton-Proton Collisions at STAR”, APS Division of Nuclear Physics Fall Meeting (Pittsburgh, PA), October 2017. </w:t>
      </w:r>
    </w:p>
    <w:p w14:paraId="0083CD3E" w14:textId="27DC04DB" w:rsidR="00F85503" w:rsidRPr="00C01342" w:rsidRDefault="4D7FFB41" w:rsidP="00405069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  <w:color w:val="000000" w:themeColor="text1"/>
        </w:rPr>
      </w:pPr>
      <w:r w:rsidRPr="299D1B57">
        <w:rPr>
          <w:rFonts w:ascii="Times New Roman" w:hAnsi="Times New Roman" w:cs="Times New Roman"/>
          <w:color w:val="000000" w:themeColor="text1"/>
        </w:rPr>
        <w:t xml:space="preserve">“Probing Helicity and Unpolarized Quark/Anti-quark Distribution Function Using W Boson Production at RHIC”, RHIC/AGS Users Meeting (Brookhaven National Lab, NY), June 2017. </w:t>
      </w:r>
    </w:p>
    <w:p w14:paraId="5BABEA58" w14:textId="1860D560" w:rsidR="00F85503" w:rsidRPr="00C01342" w:rsidRDefault="4D7FFB41" w:rsidP="00405069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  <w:color w:val="000000" w:themeColor="text1"/>
        </w:rPr>
      </w:pPr>
      <w:r w:rsidRPr="299D1B57">
        <w:rPr>
          <w:rFonts w:ascii="Times New Roman" w:hAnsi="Times New Roman" w:cs="Times New Roman"/>
          <w:color w:val="000000" w:themeColor="text1"/>
        </w:rPr>
        <w:t xml:space="preserve">“Measurement of Longitudinal Single-Spin Asymmetry for W Boson Production at Forward Pseudocapacitive in Polarized proton-proton Collisions at STAR”, Poster, RHIC/AGS Users Meeting (Brookhaven National Lab, NY), June 2017. </w:t>
      </w:r>
    </w:p>
    <w:p w14:paraId="35B4D2D7" w14:textId="59A0F6AD" w:rsidR="00F85503" w:rsidRPr="00C01342" w:rsidRDefault="4D7FFB41" w:rsidP="00405069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  <w:color w:val="000000" w:themeColor="text1"/>
        </w:rPr>
      </w:pPr>
      <w:r w:rsidRPr="299D1B57">
        <w:rPr>
          <w:rFonts w:ascii="Times New Roman" w:hAnsi="Times New Roman" w:cs="Times New Roman"/>
          <w:color w:val="000000" w:themeColor="text1"/>
        </w:rPr>
        <w:t xml:space="preserve">“Measurement of Longitudinal Single-Spin Asymmetry for W Boson Production at STAR at Forward </w:t>
      </w:r>
      <w:r w:rsidR="00405069" w:rsidRPr="299D1B57">
        <w:rPr>
          <w:rFonts w:ascii="Times New Roman" w:hAnsi="Times New Roman" w:cs="Times New Roman"/>
          <w:color w:val="000000" w:themeColor="text1"/>
        </w:rPr>
        <w:t>Rapidity”</w:t>
      </w:r>
      <w:r w:rsidRPr="299D1B57">
        <w:rPr>
          <w:rFonts w:ascii="Times New Roman" w:hAnsi="Times New Roman" w:cs="Times New Roman"/>
          <w:color w:val="000000" w:themeColor="text1"/>
        </w:rPr>
        <w:t xml:space="preserve">, APS April Meeting (Washington, DC), January 2017. </w:t>
      </w:r>
    </w:p>
    <w:p w14:paraId="066848A9" w14:textId="0BB7344C" w:rsidR="00F85503" w:rsidRPr="00C01342" w:rsidRDefault="4D7FFB41" w:rsidP="00405069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  <w:color w:val="000000" w:themeColor="text1"/>
        </w:rPr>
      </w:pPr>
      <w:r w:rsidRPr="299D1B57">
        <w:rPr>
          <w:rFonts w:ascii="Times New Roman" w:hAnsi="Times New Roman" w:cs="Times New Roman"/>
          <w:color w:val="000000" w:themeColor="text1"/>
        </w:rPr>
        <w:lastRenderedPageBreak/>
        <w:t xml:space="preserve">“The Forward GEM Tracker (FGT) of STAR at RHIC”, Poster, RHIC/AGS Users Meeting (Brookhaven National Lab, NY), June 2016. </w:t>
      </w:r>
    </w:p>
    <w:p w14:paraId="1AA46B18" w14:textId="417C5D59" w:rsidR="00F85503" w:rsidRDefault="4D7FFB41" w:rsidP="00405069">
      <w:pPr>
        <w:pStyle w:val="Default"/>
        <w:numPr>
          <w:ilvl w:val="0"/>
          <w:numId w:val="38"/>
        </w:numPr>
        <w:jc w:val="both"/>
        <w:rPr>
          <w:rFonts w:ascii="Times New Roman" w:hAnsi="Times New Roman" w:cs="Times New Roman"/>
          <w:color w:val="000000" w:themeColor="text1"/>
        </w:rPr>
      </w:pPr>
      <w:r w:rsidRPr="299D1B57">
        <w:rPr>
          <w:rFonts w:ascii="Times New Roman" w:hAnsi="Times New Roman" w:cs="Times New Roman"/>
          <w:color w:val="000000" w:themeColor="text1"/>
        </w:rPr>
        <w:t>“Test of Commercially Manufactured Large Single Mask GEM Foils”, APS Division of Nuclear Physics Fall Meeting (Santa Fe, NM), October 2015.</w:t>
      </w:r>
    </w:p>
    <w:p w14:paraId="76EE5475" w14:textId="77777777" w:rsidR="00405069" w:rsidRDefault="00405069" w:rsidP="00405069">
      <w:pPr>
        <w:pStyle w:val="Default"/>
        <w:jc w:val="both"/>
        <w:rPr>
          <w:rFonts w:ascii="Times New Roman" w:hAnsi="Times New Roman" w:cs="Times New Roman"/>
          <w:color w:val="000000" w:themeColor="text1"/>
        </w:rPr>
      </w:pPr>
    </w:p>
    <w:p w14:paraId="302B0F8E" w14:textId="77777777" w:rsidR="00405069" w:rsidRPr="00C01342" w:rsidRDefault="00405069" w:rsidP="00405069">
      <w:pPr>
        <w:pStyle w:val="Default"/>
        <w:jc w:val="both"/>
        <w:rPr>
          <w:rFonts w:ascii="Times New Roman" w:hAnsi="Times New Roman" w:cs="Times New Roman"/>
          <w:color w:val="000000" w:themeColor="text1"/>
        </w:rPr>
      </w:pPr>
    </w:p>
    <w:p w14:paraId="67BB38EB" w14:textId="71BF8697" w:rsidR="00F85503" w:rsidRPr="00C01342" w:rsidRDefault="4D7FFB41" w:rsidP="299D1B57">
      <w:pPr>
        <w:tabs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color w:val="000000" w:themeColor="text1"/>
          <w:sz w:val="28"/>
          <w:szCs w:val="28"/>
        </w:rPr>
      </w:pPr>
      <w:r w:rsidRPr="299D1B57">
        <w:rPr>
          <w:b/>
          <w:bCs/>
          <w:smallCaps/>
          <w:color w:val="000000" w:themeColor="text1"/>
          <w:sz w:val="28"/>
          <w:szCs w:val="28"/>
        </w:rPr>
        <w:t>Teaching__________________________________________________________</w:t>
      </w:r>
    </w:p>
    <w:tbl>
      <w:tblPr>
        <w:tblStyle w:val="TableGrid"/>
        <w:tblW w:w="0" w:type="auto"/>
        <w:tblInd w:w="27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299D1B57" w14:paraId="4B8EC9BD" w14:textId="77777777" w:rsidTr="299D1B57"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293709FD" w14:textId="6E0319AC" w:rsidR="299D1B57" w:rsidRDefault="299D1B57" w:rsidP="299D1B57">
            <w:r w:rsidRPr="299D1B57">
              <w:rPr>
                <w:b/>
                <w:bCs/>
                <w:i/>
                <w:iCs/>
              </w:rPr>
              <w:t>Courses Taught-undergraduate</w:t>
            </w:r>
          </w:p>
        </w:tc>
      </w:tr>
      <w:tr w:rsidR="299D1B57" w14:paraId="5F4E2ACB" w14:textId="77777777" w:rsidTr="299D1B57"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2153AF0F" w14:textId="69084701" w:rsidR="299D1B57" w:rsidRDefault="299D1B57" w:rsidP="299D1B57">
            <w:pPr>
              <w:pStyle w:val="ListParagraph"/>
              <w:numPr>
                <w:ilvl w:val="0"/>
                <w:numId w:val="3"/>
              </w:numPr>
            </w:pPr>
            <w:r w:rsidRPr="299D1B57">
              <w:t>General Physics Lab I &amp; II, Al-Hussein Bin Talal University</w:t>
            </w:r>
          </w:p>
          <w:p w14:paraId="63DD7D96" w14:textId="3FF9D49D" w:rsidR="299D1B57" w:rsidRDefault="299D1B57" w:rsidP="299D1B57">
            <w:pPr>
              <w:pStyle w:val="ListParagraph"/>
              <w:numPr>
                <w:ilvl w:val="0"/>
                <w:numId w:val="3"/>
              </w:numPr>
            </w:pPr>
            <w:r w:rsidRPr="299D1B57">
              <w:t>Mathematical Physics I &amp; II, Al-Hussein Bin Talal University</w:t>
            </w:r>
          </w:p>
          <w:p w14:paraId="61313724" w14:textId="77F8B5AD" w:rsidR="299D1B57" w:rsidRDefault="299D1B57" w:rsidP="299D1B57">
            <w:pPr>
              <w:pStyle w:val="ListParagraph"/>
              <w:numPr>
                <w:ilvl w:val="0"/>
                <w:numId w:val="3"/>
              </w:numPr>
            </w:pPr>
            <w:r w:rsidRPr="299D1B57">
              <w:t>Classical Physics I &amp; II, Al-Hussein Bin Talal University</w:t>
            </w:r>
          </w:p>
          <w:p w14:paraId="7F008895" w14:textId="77777777" w:rsidR="299D1B57" w:rsidRDefault="299D1B57" w:rsidP="299D1B57">
            <w:pPr>
              <w:pStyle w:val="ListParagraph"/>
              <w:numPr>
                <w:ilvl w:val="0"/>
                <w:numId w:val="3"/>
              </w:numPr>
            </w:pPr>
            <w:r w:rsidRPr="299D1B57">
              <w:t>Optics II, Al-Hussein Bin Talal University</w:t>
            </w:r>
          </w:p>
          <w:p w14:paraId="07218486" w14:textId="58ADA2CD" w:rsidR="00405069" w:rsidRDefault="00405069" w:rsidP="00405069">
            <w:pPr>
              <w:pStyle w:val="ListParagraph"/>
            </w:pPr>
          </w:p>
        </w:tc>
      </w:tr>
    </w:tbl>
    <w:p w14:paraId="3237D56D" w14:textId="231EC217" w:rsidR="00F85503" w:rsidRPr="00C01342" w:rsidRDefault="00F85503" w:rsidP="299D1B57">
      <w:pPr>
        <w:spacing w:line="360" w:lineRule="auto"/>
        <w:rPr>
          <w:rFonts w:ascii="Arial" w:eastAsia="Arial" w:hAnsi="Arial" w:cs="Arial"/>
          <w:color w:val="000000" w:themeColor="text1"/>
        </w:rPr>
      </w:pPr>
    </w:p>
    <w:p w14:paraId="3EF66D1C" w14:textId="2EED510F" w:rsidR="00F85503" w:rsidRPr="00C01342" w:rsidRDefault="4D7FFB41" w:rsidP="299D1B57">
      <w:pPr>
        <w:tabs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color w:val="000000" w:themeColor="text1"/>
          <w:sz w:val="28"/>
          <w:szCs w:val="28"/>
        </w:rPr>
      </w:pPr>
      <w:r w:rsidRPr="299D1B57">
        <w:rPr>
          <w:b/>
          <w:bCs/>
          <w:smallCaps/>
          <w:color w:val="000000" w:themeColor="text1"/>
          <w:sz w:val="28"/>
          <w:szCs w:val="28"/>
        </w:rPr>
        <w:t>Skills_______________________________________________________</w:t>
      </w:r>
    </w:p>
    <w:tbl>
      <w:tblPr>
        <w:tblStyle w:val="TableGrid"/>
        <w:tblW w:w="0" w:type="auto"/>
        <w:tblInd w:w="270" w:type="dxa"/>
        <w:tblLayout w:type="fixed"/>
        <w:tblLook w:val="04A0" w:firstRow="1" w:lastRow="0" w:firstColumn="1" w:lastColumn="0" w:noHBand="0" w:noVBand="1"/>
      </w:tblPr>
      <w:tblGrid>
        <w:gridCol w:w="9360"/>
      </w:tblGrid>
      <w:tr w:rsidR="299D1B57" w14:paraId="74BBD21C" w14:textId="77777777" w:rsidTr="299D1B57"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0970011F" w14:textId="5FE42F6E" w:rsidR="299D1B57" w:rsidRDefault="299D1B57" w:rsidP="299D1B57">
            <w:r w:rsidRPr="299D1B57">
              <w:rPr>
                <w:b/>
                <w:bCs/>
                <w:i/>
                <w:iCs/>
              </w:rPr>
              <w:t>Languages</w:t>
            </w:r>
          </w:p>
        </w:tc>
      </w:tr>
      <w:tr w:rsidR="299D1B57" w14:paraId="1B161883" w14:textId="77777777" w:rsidTr="299D1B57"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74C02723" w14:textId="5F4E52C8" w:rsidR="299D1B57" w:rsidRDefault="00405069" w:rsidP="00405069">
            <w:pPr>
              <w:pStyle w:val="Default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rabic (N</w:t>
            </w:r>
            <w:r w:rsidR="299D1B57" w:rsidRPr="299D1B57">
              <w:rPr>
                <w:rFonts w:ascii="Times New Roman" w:hAnsi="Times New Roman" w:cs="Times New Roman"/>
                <w:color w:val="000000" w:themeColor="text1"/>
              </w:rPr>
              <w:t>ative)</w:t>
            </w:r>
          </w:p>
        </w:tc>
      </w:tr>
      <w:tr w:rsidR="299D1B57" w14:paraId="25799A96" w14:textId="77777777" w:rsidTr="299D1B57"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</w:tcPr>
          <w:p w14:paraId="37B24771" w14:textId="1EEB95EA" w:rsidR="299D1B57" w:rsidRDefault="00405069" w:rsidP="00405069">
            <w:pPr>
              <w:pStyle w:val="Default"/>
              <w:numPr>
                <w:ilvl w:val="0"/>
                <w:numId w:val="39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English (E</w:t>
            </w:r>
            <w:r w:rsidR="299D1B57" w:rsidRPr="299D1B57">
              <w:rPr>
                <w:rFonts w:ascii="Times New Roman" w:hAnsi="Times New Roman" w:cs="Times New Roman"/>
                <w:color w:val="000000" w:themeColor="text1"/>
              </w:rPr>
              <w:t>xcellent)</w:t>
            </w:r>
          </w:p>
        </w:tc>
      </w:tr>
    </w:tbl>
    <w:p w14:paraId="58EDDFD7" w14:textId="3E4D04C1" w:rsidR="00F85503" w:rsidRPr="00C01342" w:rsidRDefault="00F85503" w:rsidP="299D1B57">
      <w:pPr>
        <w:spacing w:line="360" w:lineRule="auto"/>
        <w:rPr>
          <w:color w:val="000000" w:themeColor="text1"/>
        </w:rPr>
      </w:pPr>
    </w:p>
    <w:p w14:paraId="2DBEBA17" w14:textId="2AB237B9" w:rsidR="00F85503" w:rsidRPr="00C01342" w:rsidRDefault="4D7FFB41" w:rsidP="299D1B57">
      <w:pPr>
        <w:spacing w:line="360" w:lineRule="auto"/>
        <w:rPr>
          <w:color w:val="000000" w:themeColor="text1"/>
        </w:rPr>
      </w:pPr>
      <w:r w:rsidRPr="299D1B57">
        <w:rPr>
          <w:b/>
          <w:bCs/>
          <w:i/>
          <w:iCs/>
          <w:color w:val="000000" w:themeColor="text1"/>
        </w:rPr>
        <w:t>Computer Programs</w:t>
      </w:r>
    </w:p>
    <w:p w14:paraId="3FF38475" w14:textId="12408DAD" w:rsidR="00F85503" w:rsidRPr="00C01342" w:rsidRDefault="4D7FFB41" w:rsidP="299D1B57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</w:rPr>
      </w:pPr>
      <w:r w:rsidRPr="299D1B57">
        <w:rPr>
          <w:color w:val="000000" w:themeColor="text1"/>
        </w:rPr>
        <w:t xml:space="preserve">C/C++ </w:t>
      </w:r>
    </w:p>
    <w:p w14:paraId="008F3CD1" w14:textId="42B1554B" w:rsidR="00F85503" w:rsidRPr="00C01342" w:rsidRDefault="4D7FFB41" w:rsidP="299D1B57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</w:rPr>
      </w:pPr>
      <w:r w:rsidRPr="299D1B57">
        <w:rPr>
          <w:color w:val="000000" w:themeColor="text1"/>
        </w:rPr>
        <w:t xml:space="preserve">ROOT </w:t>
      </w:r>
    </w:p>
    <w:p w14:paraId="6B72AD5C" w14:textId="507BD2B1" w:rsidR="00F85503" w:rsidRPr="00C01342" w:rsidRDefault="4D7FFB41" w:rsidP="299D1B57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</w:rPr>
      </w:pPr>
      <w:r w:rsidRPr="299D1B57">
        <w:rPr>
          <w:color w:val="000000" w:themeColor="text1"/>
        </w:rPr>
        <w:t xml:space="preserve">Bash Scripts </w:t>
      </w:r>
    </w:p>
    <w:p w14:paraId="42780766" w14:textId="74055CE1" w:rsidR="00F85503" w:rsidRPr="00C01342" w:rsidRDefault="4D7FFB41" w:rsidP="299D1B57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</w:rPr>
      </w:pPr>
      <w:r w:rsidRPr="299D1B57">
        <w:rPr>
          <w:color w:val="000000" w:themeColor="text1"/>
        </w:rPr>
        <w:t xml:space="preserve">Linux </w:t>
      </w:r>
    </w:p>
    <w:p w14:paraId="2FC60103" w14:textId="5638C9D4" w:rsidR="00F85503" w:rsidRPr="00C01342" w:rsidRDefault="4D7FFB41" w:rsidP="299D1B57">
      <w:pPr>
        <w:pStyle w:val="ListParagraph"/>
        <w:numPr>
          <w:ilvl w:val="0"/>
          <w:numId w:val="1"/>
        </w:numPr>
        <w:spacing w:line="360" w:lineRule="auto"/>
        <w:rPr>
          <w:color w:val="000000" w:themeColor="text1"/>
        </w:rPr>
      </w:pPr>
      <w:r w:rsidRPr="299D1B57">
        <w:rPr>
          <w:color w:val="000000" w:themeColor="text1"/>
        </w:rPr>
        <w:t>LaTeX</w:t>
      </w:r>
      <w:bookmarkStart w:id="0" w:name="_GoBack"/>
      <w:bookmarkEnd w:id="0"/>
    </w:p>
    <w:sectPr w:rsidR="00F85503" w:rsidRPr="00C01342" w:rsidSect="0087098C">
      <w:headerReference w:type="default" r:id="rId7"/>
      <w:footerReference w:type="default" r:id="rId8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0AADB1" w14:textId="77777777" w:rsidR="00FC48FD" w:rsidRDefault="00FC48FD" w:rsidP="00A46751">
      <w:r>
        <w:separator/>
      </w:r>
    </w:p>
  </w:endnote>
  <w:endnote w:type="continuationSeparator" w:id="0">
    <w:p w14:paraId="3FD41C8C" w14:textId="77777777" w:rsidR="00FC48FD" w:rsidRDefault="00FC48FD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9AE699" w14:textId="77777777" w:rsidR="00B94F13" w:rsidRDefault="00B94F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506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0C96BB5" w14:textId="77777777" w:rsidR="00B94F13" w:rsidRPr="00CD158D" w:rsidRDefault="00CD158D" w:rsidP="00CD158D">
    <w:pPr>
      <w:pStyle w:val="Footer"/>
      <w:ind w:left="-567"/>
      <w:rPr>
        <w:rFonts w:asciiTheme="majorBidi" w:hAnsiTheme="majorBidi" w:cstheme="majorBidi"/>
        <w:b/>
        <w:bCs/>
        <w:sz w:val="20"/>
        <w:szCs w:val="20"/>
      </w:rPr>
    </w:pPr>
    <w:r>
      <w:rPr>
        <w:rFonts w:asciiTheme="majorBidi" w:hAnsiTheme="majorBidi" w:cstheme="majorBidi"/>
        <w:b/>
        <w:bCs/>
        <w:sz w:val="20"/>
        <w:szCs w:val="20"/>
      </w:rPr>
      <w:t xml:space="preserve">Quality Assurance </w:t>
    </w:r>
    <w:r>
      <w:rPr>
        <w:rFonts w:asciiTheme="majorBidi" w:hAnsiTheme="majorBidi" w:cstheme="majorBidi" w:hint="cs"/>
        <w:b/>
        <w:bCs/>
        <w:sz w:val="20"/>
        <w:szCs w:val="20"/>
        <w:rtl/>
      </w:rPr>
      <w:t>&amp;</w:t>
    </w:r>
    <w:r>
      <w:rPr>
        <w:rFonts w:asciiTheme="majorBidi" w:hAnsiTheme="majorBidi" w:cstheme="majorBidi"/>
        <w:b/>
        <w:bCs/>
        <w:sz w:val="20"/>
        <w:szCs w:val="20"/>
        <w:rtl/>
      </w:rPr>
      <w:t xml:space="preserve"> </w:t>
    </w:r>
    <w:r>
      <w:rPr>
        <w:rFonts w:asciiTheme="majorBidi" w:hAnsiTheme="majorBidi" w:cstheme="majorBidi"/>
        <w:b/>
        <w:bCs/>
        <w:sz w:val="20"/>
        <w:szCs w:val="20"/>
      </w:rPr>
      <w:t xml:space="preserve">Development Affairs At The College Of Science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071CD5" w14:textId="77777777" w:rsidR="00FC48FD" w:rsidRDefault="00FC48FD" w:rsidP="00A46751">
      <w:r>
        <w:separator/>
      </w:r>
    </w:p>
  </w:footnote>
  <w:footnote w:type="continuationSeparator" w:id="0">
    <w:p w14:paraId="3E4786F4" w14:textId="77777777" w:rsidR="00FC48FD" w:rsidRDefault="00FC48FD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339975" w14:textId="77777777" w:rsidR="00326E7D" w:rsidRDefault="00074583" w:rsidP="00001022">
    <w:pPr>
      <w:pStyle w:val="Header"/>
      <w:jc w:val="center"/>
      <w:rPr>
        <w:color w:val="FF0000"/>
        <w:sz w:val="22"/>
        <w:szCs w:val="22"/>
      </w:rPr>
    </w:pP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25693CAB" wp14:editId="514939E5">
          <wp:simplePos x="0" y="0"/>
          <wp:positionH relativeFrom="margin">
            <wp:posOffset>-685800</wp:posOffset>
          </wp:positionH>
          <wp:positionV relativeFrom="paragraph">
            <wp:posOffset>-266700</wp:posOffset>
          </wp:positionV>
          <wp:extent cx="1028700" cy="1028700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 wp14:anchorId="4257EEEB" wp14:editId="07777777">
          <wp:simplePos x="0" y="0"/>
          <wp:positionH relativeFrom="column">
            <wp:posOffset>5457825</wp:posOffset>
          </wp:positionH>
          <wp:positionV relativeFrom="paragraph">
            <wp:posOffset>-304800</wp:posOffset>
          </wp:positionV>
          <wp:extent cx="1154337" cy="1019175"/>
          <wp:effectExtent l="0" t="0" r="8255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337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13A379" w14:textId="3F12B9CA" w:rsidR="00001022" w:rsidRDefault="00405069" w:rsidP="003E20AE">
    <w:pPr>
      <w:pStyle w:val="Header"/>
      <w:jc w:val="center"/>
      <w:rPr>
        <w:rStyle w:val="PageNumber"/>
        <w:sz w:val="22"/>
        <w:szCs w:val="22"/>
      </w:rPr>
    </w:pPr>
    <w:r>
      <w:rPr>
        <w:color w:val="FF0000"/>
        <w:sz w:val="22"/>
        <w:szCs w:val="22"/>
      </w:rPr>
      <w:t>Amani Kraishan</w:t>
    </w:r>
    <w:r w:rsidR="007D6075" w:rsidRPr="00642610">
      <w:rPr>
        <w:color w:val="FF0000"/>
        <w:sz w:val="22"/>
        <w:szCs w:val="22"/>
      </w:rPr>
      <w:t xml:space="preserve">    </w:t>
    </w:r>
    <w:r w:rsidR="007D6075" w:rsidRPr="00C426A3">
      <w:rPr>
        <w:sz w:val="22"/>
        <w:szCs w:val="22"/>
      </w:rPr>
      <w:t xml:space="preserve">C.V.   </w:t>
    </w:r>
  </w:p>
  <w:p w14:paraId="4DDBEF00" w14:textId="77777777" w:rsidR="00326E7D" w:rsidRDefault="00326E7D" w:rsidP="00001022">
    <w:pPr>
      <w:pStyle w:val="Header"/>
      <w:jc w:val="center"/>
      <w:rPr>
        <w:sz w:val="22"/>
        <w:szCs w:val="22"/>
      </w:rPr>
    </w:pPr>
  </w:p>
  <w:p w14:paraId="3461D779" w14:textId="77777777" w:rsidR="00074583" w:rsidRPr="00C426A3" w:rsidRDefault="00074583" w:rsidP="00001022">
    <w:pPr>
      <w:pStyle w:val="Header"/>
      <w:jc w:val="center"/>
      <w:rPr>
        <w:sz w:val="22"/>
        <w:szCs w:val="22"/>
      </w:rPr>
    </w:pPr>
  </w:p>
  <w:p w14:paraId="3CF2D8B6" w14:textId="77777777" w:rsidR="007D6075" w:rsidRDefault="007D60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69F1950"/>
    <w:multiLevelType w:val="hybridMultilevel"/>
    <w:tmpl w:val="019E799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B98B70B5"/>
    <w:multiLevelType w:val="hybridMultilevel"/>
    <w:tmpl w:val="78C9BB4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D96A361D"/>
    <w:multiLevelType w:val="hybridMultilevel"/>
    <w:tmpl w:val="BAE547F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F3BFA37C"/>
    <w:multiLevelType w:val="hybridMultilevel"/>
    <w:tmpl w:val="D112254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FE4825"/>
    <w:multiLevelType w:val="hybridMultilevel"/>
    <w:tmpl w:val="F12C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2907356"/>
    <w:multiLevelType w:val="hybridMultilevel"/>
    <w:tmpl w:val="F8EE51E6"/>
    <w:lvl w:ilvl="0" w:tplc="5CAA7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403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3813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5A43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426E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6C4C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8A50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F037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1AEB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8333B8A"/>
    <w:multiLevelType w:val="hybridMultilevel"/>
    <w:tmpl w:val="A8A2DC18"/>
    <w:lvl w:ilvl="0" w:tplc="43B29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D4CF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70CF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05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CA26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4413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100B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029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DC2F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9C45ABA"/>
    <w:multiLevelType w:val="hybridMultilevel"/>
    <w:tmpl w:val="B420C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0D2F01CB"/>
    <w:multiLevelType w:val="hybridMultilevel"/>
    <w:tmpl w:val="D482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2A45FCB"/>
    <w:multiLevelType w:val="hybridMultilevel"/>
    <w:tmpl w:val="8D6E27E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4761706"/>
    <w:multiLevelType w:val="hybridMultilevel"/>
    <w:tmpl w:val="D70A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030A94"/>
    <w:multiLevelType w:val="hybridMultilevel"/>
    <w:tmpl w:val="0B2E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4D5BAD"/>
    <w:multiLevelType w:val="hybridMultilevel"/>
    <w:tmpl w:val="94E4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3BEC7F"/>
    <w:multiLevelType w:val="hybridMultilevel"/>
    <w:tmpl w:val="BEE7387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>
    <w:nsid w:val="1F4D7DDF"/>
    <w:multiLevelType w:val="hybridMultilevel"/>
    <w:tmpl w:val="2DF44BDE"/>
    <w:lvl w:ilvl="0" w:tplc="1B90E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E0D8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741E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E607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6A92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F4F9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32F7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78FA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6CF8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100E28"/>
    <w:multiLevelType w:val="hybridMultilevel"/>
    <w:tmpl w:val="53C9FAB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>
    <w:nsid w:val="2FAE7572"/>
    <w:multiLevelType w:val="hybridMultilevel"/>
    <w:tmpl w:val="94982246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DA79B2"/>
    <w:multiLevelType w:val="hybridMultilevel"/>
    <w:tmpl w:val="F1CCC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FE40C9F"/>
    <w:multiLevelType w:val="hybridMultilevel"/>
    <w:tmpl w:val="DED06BF6"/>
    <w:lvl w:ilvl="0" w:tplc="51047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4877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C236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982C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F0CD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024F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E6CD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1E10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C0D5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6953DA9"/>
    <w:multiLevelType w:val="hybridMultilevel"/>
    <w:tmpl w:val="808283B6"/>
    <w:lvl w:ilvl="0" w:tplc="62BC28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B2A0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0ED9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6A64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66B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5041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CF6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607E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3C0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A3225A"/>
    <w:multiLevelType w:val="hybridMultilevel"/>
    <w:tmpl w:val="25C0C49C"/>
    <w:lvl w:ilvl="0" w:tplc="0BC857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C209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AEC7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E6E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46E4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FAD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AADC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D851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F275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A852232"/>
    <w:multiLevelType w:val="hybridMultilevel"/>
    <w:tmpl w:val="005A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CE70ECB"/>
    <w:multiLevelType w:val="hybridMultilevel"/>
    <w:tmpl w:val="71589F2E"/>
    <w:lvl w:ilvl="0" w:tplc="376A3A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7CE2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D028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243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E0B4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D8B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4A0E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2607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D83D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8449BA"/>
    <w:multiLevelType w:val="hybridMultilevel"/>
    <w:tmpl w:val="7BBA1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3BE5D14"/>
    <w:multiLevelType w:val="hybridMultilevel"/>
    <w:tmpl w:val="1FAA0B78"/>
    <w:lvl w:ilvl="0" w:tplc="69960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A80F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C2F2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AC79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8EB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E271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EE0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78FA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6270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41C34C8"/>
    <w:multiLevelType w:val="hybridMultilevel"/>
    <w:tmpl w:val="3945AED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>
    <w:nsid w:val="54C85272"/>
    <w:multiLevelType w:val="hybridMultilevel"/>
    <w:tmpl w:val="5D88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257DB2"/>
    <w:multiLevelType w:val="hybridMultilevel"/>
    <w:tmpl w:val="C6D415B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>
    <w:nsid w:val="58550EC7"/>
    <w:multiLevelType w:val="hybridMultilevel"/>
    <w:tmpl w:val="1ED2A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810432"/>
    <w:multiLevelType w:val="hybridMultilevel"/>
    <w:tmpl w:val="AEAA34EE"/>
    <w:lvl w:ilvl="0" w:tplc="FB06A8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BCA13AC"/>
    <w:multiLevelType w:val="hybridMultilevel"/>
    <w:tmpl w:val="9ECA2DDE"/>
    <w:lvl w:ilvl="0" w:tplc="F41A2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6290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ECA6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AA6D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7843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2A29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8227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E850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8A21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E9C608A"/>
    <w:multiLevelType w:val="hybridMultilevel"/>
    <w:tmpl w:val="56EC3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F730843"/>
    <w:multiLevelType w:val="hybridMultilevel"/>
    <w:tmpl w:val="4196A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7E11C7"/>
    <w:multiLevelType w:val="hybridMultilevel"/>
    <w:tmpl w:val="02D05F02"/>
    <w:lvl w:ilvl="0" w:tplc="35AECB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31DB956"/>
    <w:multiLevelType w:val="hybridMultilevel"/>
    <w:tmpl w:val="16EEE25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>
    <w:nsid w:val="739A4F37"/>
    <w:multiLevelType w:val="hybridMultilevel"/>
    <w:tmpl w:val="CD0BA60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6">
    <w:nsid w:val="75243B3E"/>
    <w:multiLevelType w:val="hybridMultilevel"/>
    <w:tmpl w:val="E56CE304"/>
    <w:lvl w:ilvl="0" w:tplc="ACE41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724B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48A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BC2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EE26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5A77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2252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3A1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86CF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656BD1"/>
    <w:multiLevelType w:val="hybridMultilevel"/>
    <w:tmpl w:val="D94CE26E"/>
    <w:lvl w:ilvl="0" w:tplc="2EA615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E084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E09B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584A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84D7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30E2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2CB3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6ED9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EC93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96B8BF8"/>
    <w:multiLevelType w:val="hybridMultilevel"/>
    <w:tmpl w:val="2BCAC79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36"/>
  </w:num>
  <w:num w:numId="2">
    <w:abstractNumId w:val="19"/>
  </w:num>
  <w:num w:numId="3">
    <w:abstractNumId w:val="18"/>
  </w:num>
  <w:num w:numId="4">
    <w:abstractNumId w:val="5"/>
  </w:num>
  <w:num w:numId="5">
    <w:abstractNumId w:val="14"/>
  </w:num>
  <w:num w:numId="6">
    <w:abstractNumId w:val="24"/>
  </w:num>
  <w:num w:numId="7">
    <w:abstractNumId w:val="30"/>
  </w:num>
  <w:num w:numId="8">
    <w:abstractNumId w:val="22"/>
  </w:num>
  <w:num w:numId="9">
    <w:abstractNumId w:val="6"/>
  </w:num>
  <w:num w:numId="10">
    <w:abstractNumId w:val="37"/>
  </w:num>
  <w:num w:numId="11">
    <w:abstractNumId w:val="20"/>
  </w:num>
  <w:num w:numId="12">
    <w:abstractNumId w:val="3"/>
  </w:num>
  <w:num w:numId="13">
    <w:abstractNumId w:val="34"/>
  </w:num>
  <w:num w:numId="14">
    <w:abstractNumId w:val="1"/>
  </w:num>
  <w:num w:numId="15">
    <w:abstractNumId w:val="2"/>
  </w:num>
  <w:num w:numId="16">
    <w:abstractNumId w:val="0"/>
  </w:num>
  <w:num w:numId="17">
    <w:abstractNumId w:val="25"/>
  </w:num>
  <w:num w:numId="18">
    <w:abstractNumId w:val="13"/>
  </w:num>
  <w:num w:numId="19">
    <w:abstractNumId w:val="15"/>
  </w:num>
  <w:num w:numId="20">
    <w:abstractNumId w:val="27"/>
  </w:num>
  <w:num w:numId="21">
    <w:abstractNumId w:val="35"/>
  </w:num>
  <w:num w:numId="22">
    <w:abstractNumId w:val="38"/>
  </w:num>
  <w:num w:numId="23">
    <w:abstractNumId w:val="33"/>
  </w:num>
  <w:num w:numId="24">
    <w:abstractNumId w:val="17"/>
  </w:num>
  <w:num w:numId="25">
    <w:abstractNumId w:val="16"/>
  </w:num>
  <w:num w:numId="26">
    <w:abstractNumId w:val="29"/>
  </w:num>
  <w:num w:numId="27">
    <w:abstractNumId w:val="9"/>
  </w:num>
  <w:num w:numId="28">
    <w:abstractNumId w:val="8"/>
  </w:num>
  <w:num w:numId="29">
    <w:abstractNumId w:val="12"/>
  </w:num>
  <w:num w:numId="30">
    <w:abstractNumId w:val="4"/>
  </w:num>
  <w:num w:numId="31">
    <w:abstractNumId w:val="32"/>
  </w:num>
  <w:num w:numId="32">
    <w:abstractNumId w:val="10"/>
  </w:num>
  <w:num w:numId="33">
    <w:abstractNumId w:val="28"/>
  </w:num>
  <w:num w:numId="34">
    <w:abstractNumId w:val="11"/>
  </w:num>
  <w:num w:numId="35">
    <w:abstractNumId w:val="26"/>
  </w:num>
  <w:num w:numId="36">
    <w:abstractNumId w:val="7"/>
  </w:num>
  <w:num w:numId="37">
    <w:abstractNumId w:val="21"/>
  </w:num>
  <w:num w:numId="38">
    <w:abstractNumId w:val="31"/>
  </w:num>
  <w:num w:numId="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gFAEsnj5ktAAAA"/>
  </w:docVars>
  <w:rsids>
    <w:rsidRoot w:val="00D41F36"/>
    <w:rsid w:val="00000D24"/>
    <w:rsid w:val="00001022"/>
    <w:rsid w:val="0000700A"/>
    <w:rsid w:val="00007B22"/>
    <w:rsid w:val="000106F4"/>
    <w:rsid w:val="00021FF0"/>
    <w:rsid w:val="00045E35"/>
    <w:rsid w:val="00065687"/>
    <w:rsid w:val="00074583"/>
    <w:rsid w:val="000913AD"/>
    <w:rsid w:val="000A66B1"/>
    <w:rsid w:val="000D07ED"/>
    <w:rsid w:val="000D1EE9"/>
    <w:rsid w:val="000D231B"/>
    <w:rsid w:val="000D61C3"/>
    <w:rsid w:val="000D67BC"/>
    <w:rsid w:val="000E144E"/>
    <w:rsid w:val="00110836"/>
    <w:rsid w:val="00117EB9"/>
    <w:rsid w:val="00133DF5"/>
    <w:rsid w:val="00151936"/>
    <w:rsid w:val="00160B81"/>
    <w:rsid w:val="001712F6"/>
    <w:rsid w:val="00174736"/>
    <w:rsid w:val="00187088"/>
    <w:rsid w:val="00191B78"/>
    <w:rsid w:val="00193E6B"/>
    <w:rsid w:val="001A4D6E"/>
    <w:rsid w:val="001A5915"/>
    <w:rsid w:val="001B4403"/>
    <w:rsid w:val="001C7C9E"/>
    <w:rsid w:val="001E6112"/>
    <w:rsid w:val="001F7801"/>
    <w:rsid w:val="00205FC0"/>
    <w:rsid w:val="00212F05"/>
    <w:rsid w:val="00217049"/>
    <w:rsid w:val="00221BEB"/>
    <w:rsid w:val="002516CC"/>
    <w:rsid w:val="002520CC"/>
    <w:rsid w:val="00254174"/>
    <w:rsid w:val="00284481"/>
    <w:rsid w:val="002951E3"/>
    <w:rsid w:val="002A1342"/>
    <w:rsid w:val="002B582C"/>
    <w:rsid w:val="002C3D93"/>
    <w:rsid w:val="002D05A9"/>
    <w:rsid w:val="002F41DA"/>
    <w:rsid w:val="003038C3"/>
    <w:rsid w:val="00303F3C"/>
    <w:rsid w:val="00304732"/>
    <w:rsid w:val="003202BA"/>
    <w:rsid w:val="00321D3E"/>
    <w:rsid w:val="00326E7D"/>
    <w:rsid w:val="00353E25"/>
    <w:rsid w:val="00363FE8"/>
    <w:rsid w:val="00366B7F"/>
    <w:rsid w:val="00390BA4"/>
    <w:rsid w:val="00395692"/>
    <w:rsid w:val="00396E95"/>
    <w:rsid w:val="003A5EAB"/>
    <w:rsid w:val="003A6A58"/>
    <w:rsid w:val="003A7509"/>
    <w:rsid w:val="003A764A"/>
    <w:rsid w:val="003B41A4"/>
    <w:rsid w:val="003D78ED"/>
    <w:rsid w:val="003E0360"/>
    <w:rsid w:val="003E20AE"/>
    <w:rsid w:val="003F3C34"/>
    <w:rsid w:val="00405069"/>
    <w:rsid w:val="004232D1"/>
    <w:rsid w:val="00434453"/>
    <w:rsid w:val="00440A22"/>
    <w:rsid w:val="00450EFE"/>
    <w:rsid w:val="004569FD"/>
    <w:rsid w:val="004804E4"/>
    <w:rsid w:val="00486875"/>
    <w:rsid w:val="00492061"/>
    <w:rsid w:val="004922EC"/>
    <w:rsid w:val="004C0E78"/>
    <w:rsid w:val="004C4F39"/>
    <w:rsid w:val="004C5713"/>
    <w:rsid w:val="004D12AA"/>
    <w:rsid w:val="004D192A"/>
    <w:rsid w:val="004D43A1"/>
    <w:rsid w:val="004D5F02"/>
    <w:rsid w:val="004E2BC1"/>
    <w:rsid w:val="00506A24"/>
    <w:rsid w:val="00514751"/>
    <w:rsid w:val="00523434"/>
    <w:rsid w:val="005265DE"/>
    <w:rsid w:val="00535701"/>
    <w:rsid w:val="00574693"/>
    <w:rsid w:val="0058139A"/>
    <w:rsid w:val="00594ED5"/>
    <w:rsid w:val="005A3B21"/>
    <w:rsid w:val="005A5D4B"/>
    <w:rsid w:val="005A7A46"/>
    <w:rsid w:val="005B7B30"/>
    <w:rsid w:val="005D3CB7"/>
    <w:rsid w:val="005E2960"/>
    <w:rsid w:val="005E363B"/>
    <w:rsid w:val="005E700F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6446B"/>
    <w:rsid w:val="00671C4F"/>
    <w:rsid w:val="00677349"/>
    <w:rsid w:val="006969C6"/>
    <w:rsid w:val="006A232A"/>
    <w:rsid w:val="006A568C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7022DC"/>
    <w:rsid w:val="00706B6F"/>
    <w:rsid w:val="0075105B"/>
    <w:rsid w:val="0075220D"/>
    <w:rsid w:val="00756B16"/>
    <w:rsid w:val="00762A32"/>
    <w:rsid w:val="007654F6"/>
    <w:rsid w:val="00766A70"/>
    <w:rsid w:val="0078106E"/>
    <w:rsid w:val="007833EF"/>
    <w:rsid w:val="007918A5"/>
    <w:rsid w:val="007918E3"/>
    <w:rsid w:val="007B3A4E"/>
    <w:rsid w:val="007B4B7E"/>
    <w:rsid w:val="007D2344"/>
    <w:rsid w:val="007D26F8"/>
    <w:rsid w:val="007D6075"/>
    <w:rsid w:val="007E442E"/>
    <w:rsid w:val="00801F0C"/>
    <w:rsid w:val="008058AF"/>
    <w:rsid w:val="008059C9"/>
    <w:rsid w:val="00810AD8"/>
    <w:rsid w:val="00812032"/>
    <w:rsid w:val="008254BC"/>
    <w:rsid w:val="00835F9E"/>
    <w:rsid w:val="00837950"/>
    <w:rsid w:val="00846139"/>
    <w:rsid w:val="00850D6D"/>
    <w:rsid w:val="00860047"/>
    <w:rsid w:val="00864153"/>
    <w:rsid w:val="0087098C"/>
    <w:rsid w:val="00875D12"/>
    <w:rsid w:val="008769AA"/>
    <w:rsid w:val="00877CC9"/>
    <w:rsid w:val="00891BEA"/>
    <w:rsid w:val="008A0695"/>
    <w:rsid w:val="008B2B2B"/>
    <w:rsid w:val="008B7F99"/>
    <w:rsid w:val="008D27F3"/>
    <w:rsid w:val="008E7563"/>
    <w:rsid w:val="008E7D4B"/>
    <w:rsid w:val="008F51D5"/>
    <w:rsid w:val="00904FC5"/>
    <w:rsid w:val="00922606"/>
    <w:rsid w:val="009302E9"/>
    <w:rsid w:val="009313B8"/>
    <w:rsid w:val="0093269B"/>
    <w:rsid w:val="00937192"/>
    <w:rsid w:val="00955E6A"/>
    <w:rsid w:val="0099155B"/>
    <w:rsid w:val="009B5849"/>
    <w:rsid w:val="009B7A63"/>
    <w:rsid w:val="009D0764"/>
    <w:rsid w:val="009D52FC"/>
    <w:rsid w:val="009E57B4"/>
    <w:rsid w:val="009F51EB"/>
    <w:rsid w:val="00A0200D"/>
    <w:rsid w:val="00A037DF"/>
    <w:rsid w:val="00A25D61"/>
    <w:rsid w:val="00A43109"/>
    <w:rsid w:val="00A46751"/>
    <w:rsid w:val="00A5569F"/>
    <w:rsid w:val="00A62E7E"/>
    <w:rsid w:val="00A66BC5"/>
    <w:rsid w:val="00A719CA"/>
    <w:rsid w:val="00A74722"/>
    <w:rsid w:val="00A926DE"/>
    <w:rsid w:val="00AA195C"/>
    <w:rsid w:val="00AB08D5"/>
    <w:rsid w:val="00AB7B1D"/>
    <w:rsid w:val="00AD0BEA"/>
    <w:rsid w:val="00AD6AAD"/>
    <w:rsid w:val="00AE20B6"/>
    <w:rsid w:val="00AF326E"/>
    <w:rsid w:val="00AF569E"/>
    <w:rsid w:val="00AF7E96"/>
    <w:rsid w:val="00B00186"/>
    <w:rsid w:val="00B17B3A"/>
    <w:rsid w:val="00B36641"/>
    <w:rsid w:val="00B427CA"/>
    <w:rsid w:val="00B461C2"/>
    <w:rsid w:val="00B51975"/>
    <w:rsid w:val="00B54FF9"/>
    <w:rsid w:val="00B60592"/>
    <w:rsid w:val="00B63AB4"/>
    <w:rsid w:val="00B662A8"/>
    <w:rsid w:val="00B8271B"/>
    <w:rsid w:val="00B94F13"/>
    <w:rsid w:val="00BC2F2F"/>
    <w:rsid w:val="00BD5200"/>
    <w:rsid w:val="00BD6578"/>
    <w:rsid w:val="00BD73F9"/>
    <w:rsid w:val="00BE04E1"/>
    <w:rsid w:val="00BE4F92"/>
    <w:rsid w:val="00BF7AD9"/>
    <w:rsid w:val="00C01342"/>
    <w:rsid w:val="00C0449E"/>
    <w:rsid w:val="00C36743"/>
    <w:rsid w:val="00C4484E"/>
    <w:rsid w:val="00C52F12"/>
    <w:rsid w:val="00C5791B"/>
    <w:rsid w:val="00C63FDA"/>
    <w:rsid w:val="00C747DE"/>
    <w:rsid w:val="00CB2B0D"/>
    <w:rsid w:val="00CC30D0"/>
    <w:rsid w:val="00CC6A94"/>
    <w:rsid w:val="00CD158D"/>
    <w:rsid w:val="00D03726"/>
    <w:rsid w:val="00D0484A"/>
    <w:rsid w:val="00D258C8"/>
    <w:rsid w:val="00D310E8"/>
    <w:rsid w:val="00D32823"/>
    <w:rsid w:val="00D41C31"/>
    <w:rsid w:val="00D41F36"/>
    <w:rsid w:val="00D43097"/>
    <w:rsid w:val="00D53E64"/>
    <w:rsid w:val="00D54378"/>
    <w:rsid w:val="00D55489"/>
    <w:rsid w:val="00D632A4"/>
    <w:rsid w:val="00D84BA7"/>
    <w:rsid w:val="00D900C6"/>
    <w:rsid w:val="00DA0D12"/>
    <w:rsid w:val="00DA443E"/>
    <w:rsid w:val="00DB1755"/>
    <w:rsid w:val="00DD3088"/>
    <w:rsid w:val="00DD6D2C"/>
    <w:rsid w:val="00DE434A"/>
    <w:rsid w:val="00DF679B"/>
    <w:rsid w:val="00E07619"/>
    <w:rsid w:val="00E219B6"/>
    <w:rsid w:val="00E46E80"/>
    <w:rsid w:val="00E525D9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4573"/>
    <w:rsid w:val="00ED29F3"/>
    <w:rsid w:val="00EE111A"/>
    <w:rsid w:val="00EE23DC"/>
    <w:rsid w:val="00F03710"/>
    <w:rsid w:val="00F11302"/>
    <w:rsid w:val="00F1341C"/>
    <w:rsid w:val="00F24817"/>
    <w:rsid w:val="00F263A0"/>
    <w:rsid w:val="00F31715"/>
    <w:rsid w:val="00F34B9C"/>
    <w:rsid w:val="00F43A25"/>
    <w:rsid w:val="00F45061"/>
    <w:rsid w:val="00F4634F"/>
    <w:rsid w:val="00F46460"/>
    <w:rsid w:val="00F50804"/>
    <w:rsid w:val="00F63BE7"/>
    <w:rsid w:val="00F75B4E"/>
    <w:rsid w:val="00F849EC"/>
    <w:rsid w:val="00F85503"/>
    <w:rsid w:val="00F85BE4"/>
    <w:rsid w:val="00F86E50"/>
    <w:rsid w:val="00F9206F"/>
    <w:rsid w:val="00F94A90"/>
    <w:rsid w:val="00FA1456"/>
    <w:rsid w:val="00FA179D"/>
    <w:rsid w:val="00FB0AB9"/>
    <w:rsid w:val="00FB1CD9"/>
    <w:rsid w:val="00FB32A1"/>
    <w:rsid w:val="00FC48FD"/>
    <w:rsid w:val="00FD00E2"/>
    <w:rsid w:val="00FD100D"/>
    <w:rsid w:val="00FD1391"/>
    <w:rsid w:val="00FD87A4"/>
    <w:rsid w:val="00FE3119"/>
    <w:rsid w:val="00FE3BB0"/>
    <w:rsid w:val="00FF3BE9"/>
    <w:rsid w:val="0189762A"/>
    <w:rsid w:val="02923C5D"/>
    <w:rsid w:val="0532984B"/>
    <w:rsid w:val="058D30C8"/>
    <w:rsid w:val="0AFDA080"/>
    <w:rsid w:val="0DE9B9AE"/>
    <w:rsid w:val="0FBAF4B3"/>
    <w:rsid w:val="10358503"/>
    <w:rsid w:val="1067701B"/>
    <w:rsid w:val="10F61C12"/>
    <w:rsid w:val="11FB3148"/>
    <w:rsid w:val="1273A156"/>
    <w:rsid w:val="1458FB32"/>
    <w:rsid w:val="156FFE1C"/>
    <w:rsid w:val="16218B17"/>
    <w:rsid w:val="1730BD2F"/>
    <w:rsid w:val="175728F8"/>
    <w:rsid w:val="17DC57A8"/>
    <w:rsid w:val="183E9B1E"/>
    <w:rsid w:val="18D7C0B4"/>
    <w:rsid w:val="1902DC93"/>
    <w:rsid w:val="19A2F44D"/>
    <w:rsid w:val="19BC1CAA"/>
    <w:rsid w:val="1ADED9BA"/>
    <w:rsid w:val="1B9CC7F0"/>
    <w:rsid w:val="1C080EC0"/>
    <w:rsid w:val="1D405B75"/>
    <w:rsid w:val="1F624299"/>
    <w:rsid w:val="21257D6A"/>
    <w:rsid w:val="21AE0632"/>
    <w:rsid w:val="229CAA58"/>
    <w:rsid w:val="22CE893E"/>
    <w:rsid w:val="245CBBDF"/>
    <w:rsid w:val="24F6F3B8"/>
    <w:rsid w:val="2552DFF5"/>
    <w:rsid w:val="25E025B2"/>
    <w:rsid w:val="25F9B486"/>
    <w:rsid w:val="266912F2"/>
    <w:rsid w:val="269C0078"/>
    <w:rsid w:val="2704928D"/>
    <w:rsid w:val="299D1B57"/>
    <w:rsid w:val="29D3A13A"/>
    <w:rsid w:val="2B031F9C"/>
    <w:rsid w:val="2B491E9F"/>
    <w:rsid w:val="2C70D0CC"/>
    <w:rsid w:val="2D0B41FC"/>
    <w:rsid w:val="2DE47BCC"/>
    <w:rsid w:val="2E68A33A"/>
    <w:rsid w:val="2F6723D0"/>
    <w:rsid w:val="3045445F"/>
    <w:rsid w:val="31109FBD"/>
    <w:rsid w:val="313C672D"/>
    <w:rsid w:val="315B88A8"/>
    <w:rsid w:val="320DE195"/>
    <w:rsid w:val="323D3406"/>
    <w:rsid w:val="343A94F3"/>
    <w:rsid w:val="344B077C"/>
    <w:rsid w:val="3567CAE2"/>
    <w:rsid w:val="35D66554"/>
    <w:rsid w:val="360FD850"/>
    <w:rsid w:val="380E212D"/>
    <w:rsid w:val="394F6698"/>
    <w:rsid w:val="39BF538A"/>
    <w:rsid w:val="3C7437F1"/>
    <w:rsid w:val="3EADF38E"/>
    <w:rsid w:val="3ECC2C91"/>
    <w:rsid w:val="40AA7D89"/>
    <w:rsid w:val="417F9A58"/>
    <w:rsid w:val="434A37BF"/>
    <w:rsid w:val="43D77D7C"/>
    <w:rsid w:val="470EDD2A"/>
    <w:rsid w:val="490A028A"/>
    <w:rsid w:val="494DBEE4"/>
    <w:rsid w:val="49902A04"/>
    <w:rsid w:val="4AB543F7"/>
    <w:rsid w:val="4ABDB237"/>
    <w:rsid w:val="4AF678E0"/>
    <w:rsid w:val="4B3C9680"/>
    <w:rsid w:val="4BF3C81A"/>
    <w:rsid w:val="4C924941"/>
    <w:rsid w:val="4D7FFB41"/>
    <w:rsid w:val="4FC9EA03"/>
    <w:rsid w:val="505DEF7B"/>
    <w:rsid w:val="54CD5336"/>
    <w:rsid w:val="56870E86"/>
    <w:rsid w:val="5ADEFF19"/>
    <w:rsid w:val="5B5064A9"/>
    <w:rsid w:val="5C60B395"/>
    <w:rsid w:val="5D8DE984"/>
    <w:rsid w:val="5F19D6B8"/>
    <w:rsid w:val="5F983E00"/>
    <w:rsid w:val="5F985457"/>
    <w:rsid w:val="5FCC05D7"/>
    <w:rsid w:val="60D3D0C0"/>
    <w:rsid w:val="61BD6D88"/>
    <w:rsid w:val="62346F81"/>
    <w:rsid w:val="624BD70A"/>
    <w:rsid w:val="62D7E29F"/>
    <w:rsid w:val="67BDEF5F"/>
    <w:rsid w:val="680F6660"/>
    <w:rsid w:val="68EBF3E9"/>
    <w:rsid w:val="694E3003"/>
    <w:rsid w:val="6A970C2E"/>
    <w:rsid w:val="6C135D41"/>
    <w:rsid w:val="6C32DC8F"/>
    <w:rsid w:val="6D0D886B"/>
    <w:rsid w:val="6D66F6A7"/>
    <w:rsid w:val="6E210849"/>
    <w:rsid w:val="6EEC1CC1"/>
    <w:rsid w:val="6F133225"/>
    <w:rsid w:val="7028BEBF"/>
    <w:rsid w:val="72955585"/>
    <w:rsid w:val="736CEE71"/>
    <w:rsid w:val="7625A72B"/>
    <w:rsid w:val="766F0E7E"/>
    <w:rsid w:val="76E9DE1B"/>
    <w:rsid w:val="78DD82CD"/>
    <w:rsid w:val="7D199CC2"/>
    <w:rsid w:val="7EFCB960"/>
    <w:rsid w:val="7F0B5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068236"/>
  <w15:chartTrackingRefBased/>
  <w15:docId w15:val="{31EDE8F5-DD8A-465D-8897-9A9BAB70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142C76"/>
    <w:rsid w:val="00142C76"/>
    <w:rsid w:val="0057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4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cp:lastModifiedBy>Windows User</cp:lastModifiedBy>
  <cp:revision>2</cp:revision>
  <cp:lastPrinted>2021-02-10T08:40:00Z</cp:lastPrinted>
  <dcterms:created xsi:type="dcterms:W3CDTF">2021-06-09T20:24:00Z</dcterms:created>
  <dcterms:modified xsi:type="dcterms:W3CDTF">2021-06-09T20:24:00Z</dcterms:modified>
</cp:coreProperties>
</file>